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52F519" w14:textId="77777777" w:rsidR="00307583" w:rsidRDefault="00307583" w:rsidP="00307583">
      <w:pPr>
        <w:jc w:val="center"/>
        <w:rPr>
          <w:rFonts w:ascii="Source Sans Pro ExtraLight" w:hAnsi="Source Sans Pro ExtraLight" w:cs="Arial"/>
          <w:b/>
          <w:sz w:val="72"/>
          <w:szCs w:val="24"/>
        </w:rPr>
      </w:pPr>
    </w:p>
    <w:p w14:paraId="2D91BC64" w14:textId="77777777" w:rsidR="00307583" w:rsidRDefault="00307583" w:rsidP="00307583">
      <w:pPr>
        <w:jc w:val="center"/>
        <w:rPr>
          <w:rFonts w:ascii="Source Sans Pro ExtraLight" w:hAnsi="Source Sans Pro ExtraLight" w:cs="Arial"/>
          <w:b/>
          <w:sz w:val="72"/>
          <w:szCs w:val="24"/>
        </w:rPr>
      </w:pPr>
    </w:p>
    <w:p w14:paraId="4AF508FE" w14:textId="3ABF42E5" w:rsidR="006F7E87" w:rsidRDefault="00307583" w:rsidP="00307583">
      <w:pPr>
        <w:jc w:val="center"/>
        <w:rPr>
          <w:rFonts w:ascii="Source Sans Pro ExtraLight" w:hAnsi="Source Sans Pro ExtraLight" w:cs="Arial"/>
          <w:b/>
          <w:sz w:val="72"/>
          <w:szCs w:val="24"/>
        </w:rPr>
      </w:pPr>
      <w:r>
        <w:rPr>
          <w:noProof/>
        </w:rPr>
        <mc:AlternateContent>
          <mc:Choice Requires="wps">
            <w:drawing>
              <wp:anchor distT="91440" distB="91440" distL="114300" distR="114300" simplePos="0" relativeHeight="251659264" behindDoc="0" locked="0" layoutInCell="1" allowOverlap="1" wp14:anchorId="74E158DA" wp14:editId="614DD6D8">
                <wp:simplePos x="0" y="0"/>
                <wp:positionH relativeFrom="margin">
                  <wp:align>center</wp:align>
                </wp:positionH>
                <wp:positionV relativeFrom="paragraph">
                  <wp:posOffset>938530</wp:posOffset>
                </wp:positionV>
                <wp:extent cx="4591050" cy="2066925"/>
                <wp:effectExtent l="0" t="0" r="0" b="0"/>
                <wp:wrapSquare wrapText="bothSides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1050" cy="2066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F9D4D3" w14:textId="72DEA905" w:rsidR="00307583" w:rsidRDefault="003C0AB2" w:rsidP="00D9018E">
                            <w:pPr>
                              <w:pBdr>
                                <w:top w:val="single" w:sz="24" w:space="8" w:color="DDDDDD" w:themeColor="accent1"/>
                                <w:bottom w:val="single" w:sz="24" w:space="8" w:color="DDDDDD" w:themeColor="accent1"/>
                              </w:pBdr>
                              <w:spacing w:after="0"/>
                              <w:jc w:val="center"/>
                              <w:rPr>
                                <w:rFonts w:ascii="Source Sans Pro Light" w:hAnsi="Source Sans Pro Light"/>
                                <w:sz w:val="24"/>
                                <w:szCs w:val="36"/>
                              </w:rPr>
                            </w:pPr>
                            <w:r>
                              <w:rPr>
                                <w:rFonts w:ascii="Source Sans Pro Light" w:hAnsi="Source Sans Pro Light"/>
                                <w:sz w:val="24"/>
                                <w:szCs w:val="36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Fonts w:ascii="Source Sans Pro Light" w:hAnsi="Source Sans Pro Light"/>
                                <w:sz w:val="24"/>
                                <w:szCs w:val="36"/>
                              </w:rPr>
                              <w:t>ProjectDescription</w:t>
                            </w:r>
                            <w:proofErr w:type="spellEnd"/>
                            <w:r>
                              <w:rPr>
                                <w:rFonts w:ascii="Source Sans Pro Light" w:hAnsi="Source Sans Pro Light"/>
                                <w:sz w:val="24"/>
                                <w:szCs w:val="36"/>
                              </w:rPr>
                              <w:t>}}</w:t>
                            </w:r>
                          </w:p>
                          <w:p w14:paraId="64C64E54" w14:textId="77777777" w:rsidR="00D9018E" w:rsidRPr="0075550A" w:rsidRDefault="00D9018E" w:rsidP="00D9018E">
                            <w:pPr>
                              <w:pBdr>
                                <w:top w:val="single" w:sz="24" w:space="8" w:color="DDDDDD" w:themeColor="accent1"/>
                                <w:bottom w:val="single" w:sz="24" w:space="8" w:color="DDDDDD" w:themeColor="accent1"/>
                              </w:pBdr>
                              <w:spacing w:after="0"/>
                              <w:jc w:val="center"/>
                              <w:rPr>
                                <w:rFonts w:ascii="Source Sans Pro Light" w:hAnsi="Source Sans Pro Light"/>
                                <w:sz w:val="24"/>
                                <w:szCs w:val="36"/>
                              </w:rPr>
                            </w:pPr>
                          </w:p>
                          <w:p w14:paraId="65665A3F" w14:textId="26B7C861" w:rsidR="00307583" w:rsidRDefault="00307583" w:rsidP="00D9018E">
                            <w:pPr>
                              <w:pBdr>
                                <w:top w:val="single" w:sz="24" w:space="8" w:color="DDDDDD" w:themeColor="accent1"/>
                                <w:bottom w:val="single" w:sz="24" w:space="8" w:color="DDDDDD" w:themeColor="accent1"/>
                              </w:pBdr>
                              <w:spacing w:after="0"/>
                              <w:jc w:val="center"/>
                              <w:rPr>
                                <w:rFonts w:ascii="Source Sans Pro Light" w:hAnsi="Source Sans Pro Light"/>
                                <w:sz w:val="24"/>
                                <w:szCs w:val="36"/>
                              </w:rPr>
                            </w:pPr>
                            <w:r w:rsidRPr="0075550A">
                              <w:rPr>
                                <w:rFonts w:ascii="Source Sans Pro Light" w:hAnsi="Source Sans Pro Light"/>
                                <w:sz w:val="24"/>
                                <w:szCs w:val="36"/>
                              </w:rPr>
                              <w:t>At</w:t>
                            </w:r>
                          </w:p>
                          <w:p w14:paraId="738EFF3C" w14:textId="77777777" w:rsidR="00D9018E" w:rsidRPr="0075550A" w:rsidRDefault="00D9018E" w:rsidP="00D9018E">
                            <w:pPr>
                              <w:pBdr>
                                <w:top w:val="single" w:sz="24" w:space="8" w:color="DDDDDD" w:themeColor="accent1"/>
                                <w:bottom w:val="single" w:sz="24" w:space="8" w:color="DDDDDD" w:themeColor="accent1"/>
                              </w:pBdr>
                              <w:spacing w:after="0"/>
                              <w:jc w:val="center"/>
                              <w:rPr>
                                <w:rFonts w:ascii="Source Sans Pro Light" w:hAnsi="Source Sans Pro Light"/>
                                <w:sz w:val="24"/>
                                <w:szCs w:val="36"/>
                              </w:rPr>
                            </w:pPr>
                          </w:p>
                          <w:p w14:paraId="6EB62BEE" w14:textId="79A9A74C" w:rsidR="00307583" w:rsidRPr="00FB68E6" w:rsidRDefault="003C0AB2" w:rsidP="00307583">
                            <w:pPr>
                              <w:jc w:val="center"/>
                              <w:rPr>
                                <w:rFonts w:ascii="Source Sans Pro Light" w:hAnsi="Source Sans Pro Light"/>
                              </w:rPr>
                            </w:pPr>
                            <w:r>
                              <w:rPr>
                                <w:rFonts w:ascii="Source Sans Pro Light" w:hAnsi="Source Sans Pro Light"/>
                                <w:sz w:val="24"/>
                                <w:szCs w:val="36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Fonts w:ascii="Source Sans Pro Light" w:hAnsi="Source Sans Pro Light"/>
                                <w:sz w:val="24"/>
                                <w:szCs w:val="36"/>
                              </w:rPr>
                              <w:t>ProjectAddress</w:t>
                            </w:r>
                            <w:proofErr w:type="spellEnd"/>
                            <w:r>
                              <w:rPr>
                                <w:rFonts w:ascii="Source Sans Pro Light" w:hAnsi="Source Sans Pro Light"/>
                                <w:sz w:val="24"/>
                                <w:szCs w:val="36"/>
                              </w:rPr>
                              <w:t>}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E158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73.9pt;width:361.5pt;height:162.75pt;z-index:251659264;visibility:visible;mso-wrap-style:square;mso-width-percent:0;mso-height-percent:0;mso-wrap-distance-left:9pt;mso-wrap-distance-top:7.2pt;mso-wrap-distance-right:9pt;mso-wrap-distance-bottom:7.2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" filled="f" stroked="f">
                <v:textbox style="mso-fit-shape-to-text:t">
                  <w:txbxContent>
                    <w:p w14:paraId="22F9D4D3" w14:textId="72DEA905" w:rsidR="00307583" w:rsidRDefault="003C0AB2" w:rsidP="00D9018E">
                      <w:pPr>
                        <w:pBdr>
                          <w:top w:val="single" w:sz="24" w:space="8" w:color="DDDDDD" w:themeColor="accent1"/>
                          <w:bottom w:val="single" w:sz="24" w:space="8" w:color="DDDDDD" w:themeColor="accent1"/>
                        </w:pBdr>
                        <w:spacing w:after="0"/>
                        <w:jc w:val="center"/>
                        <w:rPr>
                          <w:rFonts w:ascii="Source Sans Pro Light" w:hAnsi="Source Sans Pro Light"/>
                          <w:sz w:val="24"/>
                          <w:szCs w:val="36"/>
                        </w:rPr>
                      </w:pPr>
                      <w:r>
                        <w:rPr>
                          <w:rFonts w:ascii="Source Sans Pro Light" w:hAnsi="Source Sans Pro Light"/>
                          <w:sz w:val="24"/>
                          <w:szCs w:val="36"/>
                        </w:rPr>
                        <w:t>{{</w:t>
                      </w:r>
                      <w:proofErr w:type="spellStart"/>
                      <w:r>
                        <w:rPr>
                          <w:rFonts w:ascii="Source Sans Pro Light" w:hAnsi="Source Sans Pro Light"/>
                          <w:sz w:val="24"/>
                          <w:szCs w:val="36"/>
                        </w:rPr>
                        <w:t>ProjectDescription</w:t>
                      </w:r>
                      <w:proofErr w:type="spellEnd"/>
                      <w:r>
                        <w:rPr>
                          <w:rFonts w:ascii="Source Sans Pro Light" w:hAnsi="Source Sans Pro Light"/>
                          <w:sz w:val="24"/>
                          <w:szCs w:val="36"/>
                        </w:rPr>
                        <w:t>}}</w:t>
                      </w:r>
                    </w:p>
                    <w:p w14:paraId="64C64E54" w14:textId="77777777" w:rsidR="00D9018E" w:rsidRPr="0075550A" w:rsidRDefault="00D9018E" w:rsidP="00D9018E">
                      <w:pPr>
                        <w:pBdr>
                          <w:top w:val="single" w:sz="24" w:space="8" w:color="DDDDDD" w:themeColor="accent1"/>
                          <w:bottom w:val="single" w:sz="24" w:space="8" w:color="DDDDDD" w:themeColor="accent1"/>
                        </w:pBdr>
                        <w:spacing w:after="0"/>
                        <w:jc w:val="center"/>
                        <w:rPr>
                          <w:rFonts w:ascii="Source Sans Pro Light" w:hAnsi="Source Sans Pro Light"/>
                          <w:sz w:val="24"/>
                          <w:szCs w:val="36"/>
                        </w:rPr>
                      </w:pPr>
                    </w:p>
                    <w:p w14:paraId="65665A3F" w14:textId="26B7C861" w:rsidR="00307583" w:rsidRDefault="00307583" w:rsidP="00D9018E">
                      <w:pPr>
                        <w:pBdr>
                          <w:top w:val="single" w:sz="24" w:space="8" w:color="DDDDDD" w:themeColor="accent1"/>
                          <w:bottom w:val="single" w:sz="24" w:space="8" w:color="DDDDDD" w:themeColor="accent1"/>
                        </w:pBdr>
                        <w:spacing w:after="0"/>
                        <w:jc w:val="center"/>
                        <w:rPr>
                          <w:rFonts w:ascii="Source Sans Pro Light" w:hAnsi="Source Sans Pro Light"/>
                          <w:sz w:val="24"/>
                          <w:szCs w:val="36"/>
                        </w:rPr>
                      </w:pPr>
                      <w:r w:rsidRPr="0075550A">
                        <w:rPr>
                          <w:rFonts w:ascii="Source Sans Pro Light" w:hAnsi="Source Sans Pro Light"/>
                          <w:sz w:val="24"/>
                          <w:szCs w:val="36"/>
                        </w:rPr>
                        <w:t>At</w:t>
                      </w:r>
                    </w:p>
                    <w:p w14:paraId="738EFF3C" w14:textId="77777777" w:rsidR="00D9018E" w:rsidRPr="0075550A" w:rsidRDefault="00D9018E" w:rsidP="00D9018E">
                      <w:pPr>
                        <w:pBdr>
                          <w:top w:val="single" w:sz="24" w:space="8" w:color="DDDDDD" w:themeColor="accent1"/>
                          <w:bottom w:val="single" w:sz="24" w:space="8" w:color="DDDDDD" w:themeColor="accent1"/>
                        </w:pBdr>
                        <w:spacing w:after="0"/>
                        <w:jc w:val="center"/>
                        <w:rPr>
                          <w:rFonts w:ascii="Source Sans Pro Light" w:hAnsi="Source Sans Pro Light"/>
                          <w:sz w:val="24"/>
                          <w:szCs w:val="36"/>
                        </w:rPr>
                      </w:pPr>
                    </w:p>
                    <w:p w14:paraId="6EB62BEE" w14:textId="79A9A74C" w:rsidR="00307583" w:rsidRPr="00FB68E6" w:rsidRDefault="003C0AB2" w:rsidP="00307583">
                      <w:pPr>
                        <w:jc w:val="center"/>
                        <w:rPr>
                          <w:rFonts w:ascii="Source Sans Pro Light" w:hAnsi="Source Sans Pro Light"/>
                        </w:rPr>
                      </w:pPr>
                      <w:r>
                        <w:rPr>
                          <w:rFonts w:ascii="Source Sans Pro Light" w:hAnsi="Source Sans Pro Light"/>
                          <w:sz w:val="24"/>
                          <w:szCs w:val="36"/>
                        </w:rPr>
                        <w:t>{{</w:t>
                      </w:r>
                      <w:proofErr w:type="spellStart"/>
                      <w:r>
                        <w:rPr>
                          <w:rFonts w:ascii="Source Sans Pro Light" w:hAnsi="Source Sans Pro Light"/>
                          <w:sz w:val="24"/>
                          <w:szCs w:val="36"/>
                        </w:rPr>
                        <w:t>ProjectAddress</w:t>
                      </w:r>
                      <w:proofErr w:type="spellEnd"/>
                      <w:r>
                        <w:rPr>
                          <w:rFonts w:ascii="Source Sans Pro Light" w:hAnsi="Source Sans Pro Light"/>
                          <w:sz w:val="24"/>
                          <w:szCs w:val="36"/>
                        </w:rPr>
                        <w:t>}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Source Sans Pro ExtraLight" w:hAnsi="Source Sans Pro ExtraLight" w:cs="Arial"/>
          <w:b/>
          <w:sz w:val="72"/>
          <w:szCs w:val="24"/>
        </w:rPr>
        <w:t xml:space="preserve">Site Inspection </w:t>
      </w:r>
      <w:proofErr w:type="gramStart"/>
      <w:r>
        <w:rPr>
          <w:rFonts w:ascii="Source Sans Pro ExtraLight" w:hAnsi="Source Sans Pro ExtraLight" w:cs="Arial"/>
          <w:b/>
          <w:sz w:val="72"/>
          <w:szCs w:val="24"/>
        </w:rPr>
        <w:t>Log Book</w:t>
      </w:r>
      <w:proofErr w:type="gramEnd"/>
    </w:p>
    <w:p w14:paraId="5DC04D69" w14:textId="77777777" w:rsidR="00307583" w:rsidRPr="00307583" w:rsidRDefault="00307583" w:rsidP="00307583">
      <w:pPr>
        <w:rPr>
          <w:rFonts w:ascii="Source Sans Pro ExtraLight" w:hAnsi="Source Sans Pro ExtraLight" w:cs="Arial"/>
          <w:sz w:val="72"/>
          <w:szCs w:val="24"/>
        </w:rPr>
      </w:pPr>
    </w:p>
    <w:p w14:paraId="3566A0F8" w14:textId="77777777" w:rsidR="00307583" w:rsidRPr="00307583" w:rsidRDefault="00307583" w:rsidP="00307583">
      <w:pPr>
        <w:rPr>
          <w:rFonts w:ascii="Source Sans Pro ExtraLight" w:hAnsi="Source Sans Pro ExtraLight" w:cs="Arial"/>
          <w:sz w:val="72"/>
          <w:szCs w:val="24"/>
        </w:rPr>
      </w:pPr>
    </w:p>
    <w:p w14:paraId="3D3A0C2E" w14:textId="77777777" w:rsidR="00307583" w:rsidRDefault="00307583" w:rsidP="00307583">
      <w:pPr>
        <w:rPr>
          <w:rFonts w:ascii="Source Sans Pro ExtraLight" w:hAnsi="Source Sans Pro ExtraLight" w:cs="Arial"/>
          <w:b/>
          <w:sz w:val="72"/>
          <w:szCs w:val="24"/>
        </w:rPr>
      </w:pPr>
    </w:p>
    <w:p w14:paraId="76F2227D" w14:textId="77777777" w:rsidR="00307583" w:rsidRDefault="00307583" w:rsidP="00307583">
      <w:pPr>
        <w:rPr>
          <w:rFonts w:ascii="Source Sans Pro ExtraLight" w:hAnsi="Source Sans Pro ExtraLight" w:cs="Arial"/>
          <w:sz w:val="72"/>
          <w:szCs w:val="24"/>
        </w:rPr>
      </w:pPr>
      <w:r>
        <w:rPr>
          <w:rFonts w:ascii="Source Sans Pro ExtraLight" w:hAnsi="Source Sans Pro ExtraLight" w:cs="Arial"/>
          <w:sz w:val="72"/>
          <w:szCs w:val="24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8935"/>
      </w:tblGrid>
      <w:tr w:rsidR="00307583" w14:paraId="29761DD9" w14:textId="77777777" w:rsidTr="00864789">
        <w:tc>
          <w:tcPr>
            <w:tcW w:w="2405" w:type="dxa"/>
          </w:tcPr>
          <w:p w14:paraId="42221730" w14:textId="77777777" w:rsidR="00307583" w:rsidRPr="00996E33" w:rsidRDefault="00307583" w:rsidP="00307583">
            <w:pPr>
              <w:rPr>
                <w:rFonts w:ascii="Source Sans Pro SemiBold" w:hAnsi="Source Sans Pro SemiBold" w:cs="Arial"/>
              </w:rPr>
            </w:pPr>
            <w:r w:rsidRPr="00996E33">
              <w:rPr>
                <w:rFonts w:ascii="Source Sans Pro SemiBold" w:hAnsi="Source Sans Pro SemiBold" w:cs="Arial"/>
                <w:szCs w:val="24"/>
              </w:rPr>
              <w:lastRenderedPageBreak/>
              <w:t>Ref No:</w:t>
            </w:r>
          </w:p>
        </w:tc>
        <w:tc>
          <w:tcPr>
            <w:tcW w:w="8935" w:type="dxa"/>
          </w:tcPr>
          <w:p w14:paraId="30E056FE" w14:textId="0E7F1E72" w:rsidR="00307583" w:rsidRPr="00996E33" w:rsidRDefault="003C0AB2" w:rsidP="00307583">
            <w:pPr>
              <w:rPr>
                <w:rFonts w:ascii="Source Sans Pro Light" w:hAnsi="Source Sans Pro Light" w:cs="Arial"/>
                <w:szCs w:val="24"/>
              </w:rPr>
            </w:pPr>
            <w:r>
              <w:rPr>
                <w:rFonts w:ascii="Source Sans Pro Light" w:hAnsi="Source Sans Pro Light" w:cs="Arial"/>
                <w:szCs w:val="24"/>
              </w:rPr>
              <w:t>{{</w:t>
            </w:r>
            <w:proofErr w:type="spellStart"/>
            <w:r>
              <w:rPr>
                <w:rFonts w:ascii="Source Sans Pro Light" w:hAnsi="Source Sans Pro Light" w:cs="Arial"/>
                <w:szCs w:val="24"/>
              </w:rPr>
              <w:t>JobNumber</w:t>
            </w:r>
            <w:proofErr w:type="spellEnd"/>
            <w:r>
              <w:rPr>
                <w:rFonts w:ascii="Source Sans Pro Light" w:hAnsi="Source Sans Pro Light" w:cs="Arial"/>
                <w:szCs w:val="24"/>
              </w:rPr>
              <w:t>}}</w:t>
            </w:r>
          </w:p>
        </w:tc>
      </w:tr>
      <w:tr w:rsidR="00307583" w14:paraId="1CE2C064" w14:textId="77777777" w:rsidTr="00864789">
        <w:tc>
          <w:tcPr>
            <w:tcW w:w="2405" w:type="dxa"/>
          </w:tcPr>
          <w:p w14:paraId="3363E3ED" w14:textId="77777777" w:rsidR="00307583" w:rsidRPr="00996E33" w:rsidRDefault="00307583" w:rsidP="00307583">
            <w:pPr>
              <w:rPr>
                <w:rFonts w:ascii="Source Sans Pro SemiBold" w:hAnsi="Source Sans Pro SemiBold" w:cs="Arial"/>
                <w:szCs w:val="24"/>
              </w:rPr>
            </w:pPr>
            <w:r w:rsidRPr="00996E33">
              <w:rPr>
                <w:rFonts w:ascii="Source Sans Pro SemiBold" w:hAnsi="Source Sans Pro SemiBold" w:cs="Arial"/>
                <w:szCs w:val="24"/>
              </w:rPr>
              <w:t>Project Description:</w:t>
            </w:r>
            <w:r w:rsidRPr="00996E33">
              <w:rPr>
                <w:rFonts w:ascii="Source Sans Pro SemiBold" w:hAnsi="Source Sans Pro SemiBold" w:cs="Arial"/>
                <w:szCs w:val="24"/>
              </w:rPr>
              <w:tab/>
            </w:r>
          </w:p>
        </w:tc>
        <w:tc>
          <w:tcPr>
            <w:tcW w:w="8935" w:type="dxa"/>
          </w:tcPr>
          <w:p w14:paraId="1A2BC9A0" w14:textId="4DBDC4E5" w:rsidR="00307583" w:rsidRPr="00FF0CFA" w:rsidRDefault="00CC198A" w:rsidP="00307583">
            <w:pPr>
              <w:rPr>
                <w:rFonts w:ascii="Source Sans Pro Light" w:hAnsi="Source Sans Pro Light" w:cs="Arial"/>
                <w:szCs w:val="24"/>
              </w:rPr>
            </w:pPr>
            <w:r>
              <w:rPr>
                <w:rFonts w:ascii="Source Sans Pro Light" w:hAnsi="Source Sans Pro Light"/>
                <w:sz w:val="24"/>
                <w:szCs w:val="36"/>
              </w:rPr>
              <w:t>{{</w:t>
            </w:r>
            <w:proofErr w:type="spellStart"/>
            <w:r>
              <w:rPr>
                <w:rFonts w:ascii="Source Sans Pro Light" w:hAnsi="Source Sans Pro Light"/>
                <w:sz w:val="24"/>
                <w:szCs w:val="36"/>
              </w:rPr>
              <w:t>ProjectDescription</w:t>
            </w:r>
            <w:proofErr w:type="spellEnd"/>
            <w:r>
              <w:rPr>
                <w:rFonts w:ascii="Source Sans Pro Light" w:hAnsi="Source Sans Pro Light"/>
                <w:sz w:val="24"/>
                <w:szCs w:val="36"/>
              </w:rPr>
              <w:t>}}</w:t>
            </w:r>
          </w:p>
        </w:tc>
      </w:tr>
      <w:tr w:rsidR="00307583" w14:paraId="3F1EE052" w14:textId="77777777" w:rsidTr="00864789">
        <w:tc>
          <w:tcPr>
            <w:tcW w:w="2405" w:type="dxa"/>
          </w:tcPr>
          <w:p w14:paraId="41FB77D2" w14:textId="77777777" w:rsidR="00307583" w:rsidRPr="00996E33" w:rsidRDefault="00307583" w:rsidP="00307583">
            <w:pPr>
              <w:rPr>
                <w:rFonts w:ascii="Source Sans Pro SemiBold" w:hAnsi="Source Sans Pro SemiBold" w:cs="Arial"/>
                <w:szCs w:val="24"/>
              </w:rPr>
            </w:pPr>
            <w:r w:rsidRPr="00996E33">
              <w:rPr>
                <w:rFonts w:ascii="Source Sans Pro SemiBold" w:hAnsi="Source Sans Pro SemiBold" w:cs="Arial"/>
                <w:szCs w:val="24"/>
              </w:rPr>
              <w:t>Site Address:</w:t>
            </w:r>
            <w:r w:rsidRPr="00996E33">
              <w:rPr>
                <w:rFonts w:ascii="Source Sans Pro SemiBold" w:hAnsi="Source Sans Pro SemiBold" w:cs="Arial"/>
                <w:szCs w:val="24"/>
              </w:rPr>
              <w:tab/>
            </w:r>
          </w:p>
        </w:tc>
        <w:tc>
          <w:tcPr>
            <w:tcW w:w="8935" w:type="dxa"/>
          </w:tcPr>
          <w:p w14:paraId="673095AB" w14:textId="59B445C7" w:rsidR="00307583" w:rsidRPr="00996E33" w:rsidRDefault="00CC198A" w:rsidP="00307583">
            <w:pPr>
              <w:rPr>
                <w:rFonts w:ascii="Source Sans Pro Light" w:hAnsi="Source Sans Pro Light" w:cs="Arial"/>
                <w:szCs w:val="24"/>
              </w:rPr>
            </w:pPr>
            <w:r>
              <w:rPr>
                <w:rFonts w:ascii="Source Sans Pro Light" w:hAnsi="Source Sans Pro Light"/>
                <w:sz w:val="24"/>
                <w:szCs w:val="36"/>
              </w:rPr>
              <w:t>{{</w:t>
            </w:r>
            <w:proofErr w:type="spellStart"/>
            <w:r>
              <w:rPr>
                <w:rFonts w:ascii="Source Sans Pro Light" w:hAnsi="Source Sans Pro Light"/>
                <w:sz w:val="24"/>
                <w:szCs w:val="36"/>
              </w:rPr>
              <w:t>ProjectAddress</w:t>
            </w:r>
            <w:proofErr w:type="spellEnd"/>
            <w:r>
              <w:rPr>
                <w:rFonts w:ascii="Source Sans Pro Light" w:hAnsi="Source Sans Pro Light"/>
                <w:sz w:val="24"/>
                <w:szCs w:val="36"/>
              </w:rPr>
              <w:t>}}</w:t>
            </w:r>
          </w:p>
          <w:p w14:paraId="4DEAADEB" w14:textId="7320E8AF" w:rsidR="00307583" w:rsidRPr="00996E33" w:rsidRDefault="00307583" w:rsidP="00307583">
            <w:pPr>
              <w:rPr>
                <w:rFonts w:ascii="Source Sans Pro Light" w:hAnsi="Source Sans Pro Light" w:cs="Arial"/>
                <w:szCs w:val="24"/>
              </w:rPr>
            </w:pPr>
          </w:p>
        </w:tc>
      </w:tr>
      <w:tr w:rsidR="00307583" w14:paraId="1F9E3214" w14:textId="77777777" w:rsidTr="00864789">
        <w:tc>
          <w:tcPr>
            <w:tcW w:w="2405" w:type="dxa"/>
          </w:tcPr>
          <w:p w14:paraId="1E907C5D" w14:textId="77777777" w:rsidR="00307583" w:rsidRPr="00996E33" w:rsidRDefault="00307583" w:rsidP="00307583">
            <w:pPr>
              <w:rPr>
                <w:rFonts w:ascii="Source Sans Pro SemiBold" w:hAnsi="Source Sans Pro SemiBold" w:cs="Arial"/>
                <w:szCs w:val="24"/>
              </w:rPr>
            </w:pPr>
            <w:r w:rsidRPr="00996E33">
              <w:rPr>
                <w:rFonts w:ascii="Source Sans Pro SemiBold" w:hAnsi="Source Sans Pro SemiBold" w:cs="Arial"/>
              </w:rPr>
              <w:t xml:space="preserve">Client: </w:t>
            </w:r>
            <w:r w:rsidRPr="00996E33">
              <w:rPr>
                <w:rFonts w:ascii="Source Sans Pro SemiBold" w:hAnsi="Source Sans Pro SemiBold" w:cs="Arial"/>
              </w:rPr>
              <w:tab/>
            </w:r>
            <w:r w:rsidRPr="00996E33">
              <w:rPr>
                <w:rFonts w:ascii="Source Sans Pro SemiBold" w:hAnsi="Source Sans Pro SemiBold" w:cs="Arial"/>
              </w:rPr>
              <w:tab/>
            </w:r>
          </w:p>
        </w:tc>
        <w:tc>
          <w:tcPr>
            <w:tcW w:w="8935" w:type="dxa"/>
          </w:tcPr>
          <w:p w14:paraId="17EAA3E4" w14:textId="0516E6FE" w:rsidR="00307583" w:rsidRPr="00996E33" w:rsidRDefault="00CC198A" w:rsidP="00307583">
            <w:pPr>
              <w:rPr>
                <w:rFonts w:ascii="Source Sans Pro Light" w:hAnsi="Source Sans Pro Light" w:cs="Arial"/>
                <w:szCs w:val="24"/>
              </w:rPr>
            </w:pPr>
            <w:r>
              <w:rPr>
                <w:rFonts w:ascii="Source Sans Pro Light" w:hAnsi="Source Sans Pro Light" w:cs="Arial"/>
                <w:szCs w:val="24"/>
              </w:rPr>
              <w:t>{{</w:t>
            </w:r>
            <w:proofErr w:type="spellStart"/>
            <w:r w:rsidR="006D5A93">
              <w:rPr>
                <w:rFonts w:ascii="Source Sans Pro Light" w:hAnsi="Source Sans Pro Light" w:cs="Arial"/>
                <w:szCs w:val="24"/>
              </w:rPr>
              <w:t>ClientName</w:t>
            </w:r>
            <w:proofErr w:type="spellEnd"/>
            <w:r>
              <w:rPr>
                <w:rFonts w:ascii="Source Sans Pro Light" w:hAnsi="Source Sans Pro Light" w:cs="Arial"/>
                <w:szCs w:val="24"/>
              </w:rPr>
              <w:t>}}</w:t>
            </w:r>
          </w:p>
        </w:tc>
      </w:tr>
      <w:tr w:rsidR="00307583" w14:paraId="1EAAE3FD" w14:textId="77777777" w:rsidTr="00864789">
        <w:tc>
          <w:tcPr>
            <w:tcW w:w="2405" w:type="dxa"/>
          </w:tcPr>
          <w:p w14:paraId="12F3F15A" w14:textId="29224E9A" w:rsidR="00307583" w:rsidRPr="00996E33" w:rsidRDefault="00307583" w:rsidP="00307583">
            <w:pPr>
              <w:rPr>
                <w:rFonts w:ascii="Source Sans Pro SemiBold" w:hAnsi="Source Sans Pro SemiBold" w:cs="Arial"/>
                <w:szCs w:val="24"/>
              </w:rPr>
            </w:pPr>
          </w:p>
        </w:tc>
        <w:tc>
          <w:tcPr>
            <w:tcW w:w="8935" w:type="dxa"/>
          </w:tcPr>
          <w:p w14:paraId="337EB322" w14:textId="5038ABC4" w:rsidR="00307583" w:rsidRPr="00996E33" w:rsidRDefault="00307583" w:rsidP="00307583">
            <w:pPr>
              <w:rPr>
                <w:rFonts w:ascii="Source Sans Pro Light" w:hAnsi="Source Sans Pro Light" w:cs="Arial"/>
                <w:szCs w:val="24"/>
              </w:rPr>
            </w:pPr>
          </w:p>
        </w:tc>
      </w:tr>
      <w:tr w:rsidR="0057002A" w14:paraId="69E256E6" w14:textId="77777777" w:rsidTr="00864789">
        <w:tc>
          <w:tcPr>
            <w:tcW w:w="2405" w:type="dxa"/>
          </w:tcPr>
          <w:p w14:paraId="18080224" w14:textId="257B79EB" w:rsidR="0057002A" w:rsidRPr="00996E33" w:rsidRDefault="0057002A" w:rsidP="00307583">
            <w:pPr>
              <w:rPr>
                <w:rFonts w:ascii="Source Sans Pro SemiBold" w:hAnsi="Source Sans Pro SemiBold" w:cs="Arial"/>
              </w:rPr>
            </w:pPr>
            <w:r>
              <w:rPr>
                <w:rFonts w:ascii="Source Sans Pro SemiBold" w:hAnsi="Source Sans Pro SemiBold" w:cs="Arial"/>
              </w:rPr>
              <w:t>Distribution List</w:t>
            </w:r>
            <w:r w:rsidRPr="00996E33">
              <w:rPr>
                <w:rFonts w:ascii="Source Sans Pro SemiBold" w:hAnsi="Source Sans Pro SemiBold" w:cs="Arial"/>
              </w:rPr>
              <w:t>:</w:t>
            </w:r>
          </w:p>
        </w:tc>
        <w:tc>
          <w:tcPr>
            <w:tcW w:w="8935" w:type="dxa"/>
          </w:tcPr>
          <w:p w14:paraId="0646EC42" w14:textId="242E3FF7" w:rsidR="0057002A" w:rsidRPr="0057002A" w:rsidRDefault="0057002A" w:rsidP="00307583">
            <w:pPr>
              <w:rPr>
                <w:rFonts w:ascii="Source Sans Pro Light" w:hAnsi="Source Sans Pro Light" w:cs="Arial"/>
                <w:szCs w:val="24"/>
                <w:highlight w:val="yellow"/>
              </w:rPr>
            </w:pPr>
          </w:p>
        </w:tc>
      </w:tr>
    </w:tbl>
    <w:p w14:paraId="1CF92313" w14:textId="77777777" w:rsidR="00307583" w:rsidRPr="00D55F07" w:rsidRDefault="00307583" w:rsidP="00307583">
      <w:pPr>
        <w:spacing w:after="0"/>
        <w:rPr>
          <w:rFonts w:ascii="Source Sans Pro Light" w:hAnsi="Source Sans Pro Light" w:cs="Arial"/>
          <w:sz w:val="24"/>
        </w:rPr>
      </w:pPr>
      <w:r w:rsidRPr="00D55F07">
        <w:rPr>
          <w:rFonts w:ascii="Source Sans Pro Light" w:hAnsi="Source Sans Pro Light" w:cs="Arial"/>
          <w:b/>
          <w:sz w:val="24"/>
        </w:rPr>
        <w:tab/>
      </w:r>
      <w:r w:rsidRPr="00D55F07">
        <w:rPr>
          <w:rFonts w:ascii="Source Sans Pro Light" w:hAnsi="Source Sans Pro Light" w:cs="Arial"/>
          <w:b/>
          <w:sz w:val="24"/>
        </w:rPr>
        <w:tab/>
      </w:r>
    </w:p>
    <w:p w14:paraId="1CC3524B" w14:textId="77777777" w:rsidR="00307583" w:rsidRDefault="00996E33" w:rsidP="00307583">
      <w:pPr>
        <w:rPr>
          <w:rFonts w:ascii="Source Sans Pro ExtraLight" w:hAnsi="Source Sans Pro ExtraLight" w:cs="Arial"/>
          <w:sz w:val="72"/>
          <w:szCs w:val="24"/>
        </w:rPr>
      </w:pPr>
      <w:r w:rsidRPr="0052186D">
        <w:rPr>
          <w:rFonts w:ascii="Arial" w:eastAsia="Meiryo UI" w:hAnsi="Arial" w:cs="Arial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BD66BD0" wp14:editId="2BF2EC0C">
                <wp:simplePos x="0" y="0"/>
                <wp:positionH relativeFrom="column">
                  <wp:posOffset>6286500</wp:posOffset>
                </wp:positionH>
                <wp:positionV relativeFrom="page">
                  <wp:posOffset>4257675</wp:posOffset>
                </wp:positionV>
                <wp:extent cx="3057525" cy="1943100"/>
                <wp:effectExtent l="0" t="0" r="28575" b="19050"/>
                <wp:wrapNone/>
                <wp:docPr id="193" name="Rectangle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7525" cy="1943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2225" cap="flat" cmpd="sng" algn="ctr">
                          <a:solidFill>
                            <a:schemeClr val="bg1">
                              <a:lumMod val="65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7E6ACD9" w14:textId="77777777" w:rsidR="00996E33" w:rsidRPr="007159C0" w:rsidRDefault="00996E33" w:rsidP="00996E33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Source Sans Pro Light" w:eastAsia="Meiryo UI" w:hAnsi="Source Sans Pro Light" w:cs="Arial"/>
                                <w:b/>
                                <w:color w:val="92D050"/>
                                <w:szCs w:val="24"/>
                              </w:rPr>
                            </w:pPr>
                            <w:r w:rsidRPr="007159C0">
                              <w:rPr>
                                <w:rFonts w:ascii="Source Sans Pro Light" w:eastAsia="Meiryo UI" w:hAnsi="Source Sans Pro Light" w:cs="Arial"/>
                                <w:b/>
                                <w:color w:val="92D050"/>
                                <w:szCs w:val="24"/>
                              </w:rPr>
                              <w:t>Site Contact</w:t>
                            </w:r>
                          </w:p>
                          <w:p w14:paraId="0DBB5F44" w14:textId="59839920" w:rsidR="00996E33" w:rsidRDefault="00996E33" w:rsidP="00996E33">
                            <w:pPr>
                              <w:tabs>
                                <w:tab w:val="left" w:pos="1418"/>
                              </w:tabs>
                              <w:spacing w:after="0"/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</w:pPr>
                          </w:p>
                          <w:p w14:paraId="28963D03" w14:textId="26AF7482" w:rsidR="005C7FF3" w:rsidRDefault="005C7FF3" w:rsidP="00996E33">
                            <w:pPr>
                              <w:tabs>
                                <w:tab w:val="left" w:pos="1418"/>
                              </w:tabs>
                              <w:spacing w:after="0"/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498"/>
                            </w:tblGrid>
                            <w:tr w:rsidR="00704839" w14:paraId="039F1C37" w14:textId="77777777" w:rsidTr="00704839">
                              <w:tc>
                                <w:tcPr>
                                  <w:tcW w:w="4498" w:type="dxa"/>
                                </w:tcPr>
                                <w:p w14:paraId="3A20490C" w14:textId="39DFD689" w:rsidR="00704839" w:rsidRDefault="00704839" w:rsidP="00704839">
                                  <w:pPr>
                                    <w:tabs>
                                      <w:tab w:val="left" w:pos="1418"/>
                                    </w:tabs>
                                    <w:spacing w:after="0"/>
                                    <w:jc w:val="center"/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</w:pPr>
                                  <w:r w:rsidRPr="00704839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{{</w:t>
                                  </w:r>
                                  <w:proofErr w:type="spellStart"/>
                                  <w:r w:rsidRPr="00704839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SiteContact.Name</w:t>
                                  </w:r>
                                  <w:proofErr w:type="spellEnd"/>
                                  <w:proofErr w:type="gramStart"/>
                                  <w:r w:rsidRPr="00704839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}:hide</w:t>
                                  </w:r>
                                  <w:proofErr w:type="gramEnd"/>
                                  <w:r w:rsidRPr="00704839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-block-if-empty}</w:t>
                                  </w:r>
                                </w:p>
                              </w:tc>
                            </w:tr>
                            <w:tr w:rsidR="00704839" w14:paraId="43BC64C9" w14:textId="77777777" w:rsidTr="00704839">
                              <w:tc>
                                <w:tcPr>
                                  <w:tcW w:w="4498" w:type="dxa"/>
                                </w:tcPr>
                                <w:p w14:paraId="0A0A2F11" w14:textId="39F39994" w:rsidR="00704839" w:rsidRDefault="00704839" w:rsidP="00704839">
                                  <w:pPr>
                                    <w:tabs>
                                      <w:tab w:val="left" w:pos="1418"/>
                                    </w:tabs>
                                    <w:spacing w:after="0"/>
                                    <w:jc w:val="center"/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</w:pPr>
                                  <w:r w:rsidRPr="00704839">
                                    <w:rPr>
                                      <w:rFonts w:ascii="Source Sans Pro Light" w:eastAsia="Meiryo UI" w:hAnsi="Source Sans Pro Light" w:cs="Arial"/>
                                      <w:b/>
                                      <w:bCs/>
                                      <w:szCs w:val="24"/>
                                    </w:rPr>
                                    <w:t>M:</w:t>
                                  </w:r>
                                  <w:r w:rsidRPr="00704839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 {{</w:t>
                                  </w:r>
                                  <w:proofErr w:type="spellStart"/>
                                  <w:r w:rsidRPr="00704839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SiteContact.Mobile</w:t>
                                  </w:r>
                                  <w:proofErr w:type="spellEnd"/>
                                  <w:proofErr w:type="gramStart"/>
                                  <w:r w:rsidRPr="00704839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}</w:t>
                                  </w:r>
                                  <w:r w:rsidR="00452DB2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:hide</w:t>
                                  </w:r>
                                  <w:proofErr w:type="gramEnd"/>
                                  <w:r w:rsidR="00452DB2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-block-if-empty</w:t>
                                  </w:r>
                                  <w:r w:rsidRPr="00704839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}</w:t>
                                  </w:r>
                                </w:p>
                              </w:tc>
                            </w:tr>
                          </w:tbl>
                          <w:p w14:paraId="34155F97" w14:textId="3300FED2" w:rsidR="005C7FF3" w:rsidRDefault="005C7FF3" w:rsidP="00704839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</w:pPr>
                          </w:p>
                          <w:p w14:paraId="483C8565" w14:textId="77777777" w:rsidR="005C7FF3" w:rsidRPr="00996E33" w:rsidRDefault="005C7FF3" w:rsidP="00996E33">
                            <w:pPr>
                              <w:tabs>
                                <w:tab w:val="left" w:pos="1418"/>
                              </w:tabs>
                              <w:spacing w:after="0"/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</w:pPr>
                          </w:p>
                          <w:p w14:paraId="58A5088D" w14:textId="71B109C3" w:rsidR="00996E33" w:rsidRPr="005C7FF3" w:rsidRDefault="00996E33" w:rsidP="00996E33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Source Sans Pro Light" w:eastAsia="Meiryo UI" w:hAnsi="Source Sans Pro Light" w:cs="Arial"/>
                                <w:b/>
                                <w:szCs w:val="24"/>
                              </w:rPr>
                            </w:pPr>
                          </w:p>
                          <w:p w14:paraId="6C3B566D" w14:textId="77777777" w:rsidR="00996E33" w:rsidRPr="00996E33" w:rsidRDefault="00996E33" w:rsidP="00996E33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Arial" w:eastAsia="Meiryo UI" w:hAnsi="Arial" w:cs="Arial"/>
                                <w:sz w:val="24"/>
                                <w:szCs w:val="24"/>
                              </w:rPr>
                            </w:pPr>
                          </w:p>
                          <w:p w14:paraId="3B6F941A" w14:textId="77777777" w:rsidR="00996E33" w:rsidRDefault="00996E33" w:rsidP="00996E33">
                            <w:pPr>
                              <w:tabs>
                                <w:tab w:val="left" w:pos="1418"/>
                              </w:tabs>
                              <w:spacing w:after="0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</w:p>
                          <w:p w14:paraId="429170B4" w14:textId="77777777" w:rsidR="00996E33" w:rsidRPr="002A63F3" w:rsidRDefault="00996E33" w:rsidP="00996E33">
                            <w:pPr>
                              <w:tabs>
                                <w:tab w:val="left" w:pos="1418"/>
                              </w:tabs>
                              <w:spacing w:after="0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D66BD0" id="Rectangle 193" o:spid="_x0000_s1027" style="position:absolute;margin-left:495pt;margin-top:335.25pt;width:240.75pt;height:153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" fillcolor="window" strokecolor="#a5a5a5 [2092]" strokeweight="1.75pt">
                <v:textbox>
                  <w:txbxContent>
                    <w:p w14:paraId="17E6ACD9" w14:textId="77777777" w:rsidR="00996E33" w:rsidRPr="007159C0" w:rsidRDefault="00996E33" w:rsidP="00996E33">
                      <w:pPr>
                        <w:tabs>
                          <w:tab w:val="left" w:pos="1418"/>
                        </w:tabs>
                        <w:spacing w:after="0"/>
                        <w:jc w:val="center"/>
                        <w:rPr>
                          <w:rFonts w:ascii="Source Sans Pro Light" w:eastAsia="Meiryo UI" w:hAnsi="Source Sans Pro Light" w:cs="Arial"/>
                          <w:b/>
                          <w:color w:val="92D050"/>
                          <w:szCs w:val="24"/>
                        </w:rPr>
                      </w:pPr>
                      <w:r w:rsidRPr="007159C0">
                        <w:rPr>
                          <w:rFonts w:ascii="Source Sans Pro Light" w:eastAsia="Meiryo UI" w:hAnsi="Source Sans Pro Light" w:cs="Arial"/>
                          <w:b/>
                          <w:color w:val="92D050"/>
                          <w:szCs w:val="24"/>
                        </w:rPr>
                        <w:t>Site Contact</w:t>
                      </w:r>
                    </w:p>
                    <w:p w14:paraId="0DBB5F44" w14:textId="59839920" w:rsidR="00996E33" w:rsidRDefault="00996E33" w:rsidP="00996E33">
                      <w:pPr>
                        <w:tabs>
                          <w:tab w:val="left" w:pos="1418"/>
                        </w:tabs>
                        <w:spacing w:after="0"/>
                        <w:rPr>
                          <w:rFonts w:ascii="Source Sans Pro Light" w:eastAsia="Meiryo UI" w:hAnsi="Source Sans Pro Light" w:cs="Arial"/>
                          <w:szCs w:val="24"/>
                        </w:rPr>
                      </w:pPr>
                    </w:p>
                    <w:p w14:paraId="28963D03" w14:textId="26AF7482" w:rsidR="005C7FF3" w:rsidRDefault="005C7FF3" w:rsidP="00996E33">
                      <w:pPr>
                        <w:tabs>
                          <w:tab w:val="left" w:pos="1418"/>
                        </w:tabs>
                        <w:spacing w:after="0"/>
                        <w:rPr>
                          <w:rFonts w:ascii="Source Sans Pro Light" w:eastAsia="Meiryo UI" w:hAnsi="Source Sans Pro Light" w:cs="Arial"/>
                          <w:szCs w:val="24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498"/>
                      </w:tblGrid>
                      <w:tr w:rsidR="00704839" w14:paraId="039F1C37" w14:textId="77777777" w:rsidTr="00704839">
                        <w:tc>
                          <w:tcPr>
                            <w:tcW w:w="4498" w:type="dxa"/>
                          </w:tcPr>
                          <w:p w14:paraId="3A20490C" w14:textId="39DFD689" w:rsidR="00704839" w:rsidRDefault="00704839" w:rsidP="00704839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</w:pPr>
                            <w:r w:rsidRPr="00704839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{{</w:t>
                            </w:r>
                            <w:proofErr w:type="spellStart"/>
                            <w:r w:rsidRPr="00704839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SiteContact.Name</w:t>
                            </w:r>
                            <w:proofErr w:type="spellEnd"/>
                            <w:proofErr w:type="gramStart"/>
                            <w:r w:rsidRPr="00704839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}:hide</w:t>
                            </w:r>
                            <w:proofErr w:type="gramEnd"/>
                            <w:r w:rsidRPr="00704839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-block-if-empty}</w:t>
                            </w:r>
                          </w:p>
                        </w:tc>
                      </w:tr>
                      <w:tr w:rsidR="00704839" w14:paraId="43BC64C9" w14:textId="77777777" w:rsidTr="00704839">
                        <w:tc>
                          <w:tcPr>
                            <w:tcW w:w="4498" w:type="dxa"/>
                          </w:tcPr>
                          <w:p w14:paraId="0A0A2F11" w14:textId="39F39994" w:rsidR="00704839" w:rsidRDefault="00704839" w:rsidP="00704839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</w:pPr>
                            <w:r w:rsidRPr="00704839">
                              <w:rPr>
                                <w:rFonts w:ascii="Source Sans Pro Light" w:eastAsia="Meiryo UI" w:hAnsi="Source Sans Pro Light" w:cs="Arial"/>
                                <w:b/>
                                <w:bCs/>
                                <w:szCs w:val="24"/>
                              </w:rPr>
                              <w:t>M:</w:t>
                            </w:r>
                            <w:r w:rsidRPr="00704839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 {{</w:t>
                            </w:r>
                            <w:proofErr w:type="spellStart"/>
                            <w:r w:rsidRPr="00704839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SiteContact.Mobile</w:t>
                            </w:r>
                            <w:proofErr w:type="spellEnd"/>
                            <w:proofErr w:type="gramStart"/>
                            <w:r w:rsidRPr="00704839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}</w:t>
                            </w:r>
                            <w:r w:rsidR="00452DB2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:hide</w:t>
                            </w:r>
                            <w:proofErr w:type="gramEnd"/>
                            <w:r w:rsidR="00452DB2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-block-if-empty</w:t>
                            </w:r>
                            <w:r w:rsidRPr="00704839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}</w:t>
                            </w:r>
                          </w:p>
                        </w:tc>
                      </w:tr>
                    </w:tbl>
                    <w:p w14:paraId="34155F97" w14:textId="3300FED2" w:rsidR="005C7FF3" w:rsidRDefault="005C7FF3" w:rsidP="00704839">
                      <w:pPr>
                        <w:tabs>
                          <w:tab w:val="left" w:pos="1418"/>
                        </w:tabs>
                        <w:spacing w:after="0"/>
                        <w:jc w:val="center"/>
                        <w:rPr>
                          <w:rFonts w:ascii="Source Sans Pro Light" w:eastAsia="Meiryo UI" w:hAnsi="Source Sans Pro Light" w:cs="Arial"/>
                          <w:szCs w:val="24"/>
                        </w:rPr>
                      </w:pPr>
                    </w:p>
                    <w:p w14:paraId="483C8565" w14:textId="77777777" w:rsidR="005C7FF3" w:rsidRPr="00996E33" w:rsidRDefault="005C7FF3" w:rsidP="00996E33">
                      <w:pPr>
                        <w:tabs>
                          <w:tab w:val="left" w:pos="1418"/>
                        </w:tabs>
                        <w:spacing w:after="0"/>
                        <w:rPr>
                          <w:rFonts w:ascii="Source Sans Pro Light" w:eastAsia="Meiryo UI" w:hAnsi="Source Sans Pro Light" w:cs="Arial"/>
                          <w:szCs w:val="24"/>
                        </w:rPr>
                      </w:pPr>
                    </w:p>
                    <w:p w14:paraId="58A5088D" w14:textId="71B109C3" w:rsidR="00996E33" w:rsidRPr="005C7FF3" w:rsidRDefault="00996E33" w:rsidP="00996E33">
                      <w:pPr>
                        <w:tabs>
                          <w:tab w:val="left" w:pos="1418"/>
                        </w:tabs>
                        <w:spacing w:after="0"/>
                        <w:jc w:val="center"/>
                        <w:rPr>
                          <w:rFonts w:ascii="Source Sans Pro Light" w:eastAsia="Meiryo UI" w:hAnsi="Source Sans Pro Light" w:cs="Arial"/>
                          <w:b/>
                          <w:szCs w:val="24"/>
                        </w:rPr>
                      </w:pPr>
                    </w:p>
                    <w:p w14:paraId="6C3B566D" w14:textId="77777777" w:rsidR="00996E33" w:rsidRPr="00996E33" w:rsidRDefault="00996E33" w:rsidP="00996E33">
                      <w:pPr>
                        <w:tabs>
                          <w:tab w:val="left" w:pos="1418"/>
                        </w:tabs>
                        <w:spacing w:after="0"/>
                        <w:jc w:val="center"/>
                        <w:rPr>
                          <w:rFonts w:ascii="Arial" w:eastAsia="Meiryo UI" w:hAnsi="Arial" w:cs="Arial"/>
                          <w:sz w:val="24"/>
                          <w:szCs w:val="24"/>
                        </w:rPr>
                      </w:pPr>
                    </w:p>
                    <w:p w14:paraId="3B6F941A" w14:textId="77777777" w:rsidR="00996E33" w:rsidRDefault="00996E33" w:rsidP="00996E33">
                      <w:pPr>
                        <w:tabs>
                          <w:tab w:val="left" w:pos="1418"/>
                        </w:tabs>
                        <w:spacing w:after="0"/>
                        <w:rPr>
                          <w:rFonts w:ascii="Arial" w:eastAsia="Meiryo UI" w:hAnsi="Arial" w:cs="Arial"/>
                          <w:sz w:val="32"/>
                        </w:rPr>
                      </w:pPr>
                    </w:p>
                    <w:p w14:paraId="429170B4" w14:textId="77777777" w:rsidR="00996E33" w:rsidRPr="002A63F3" w:rsidRDefault="00996E33" w:rsidP="00996E33">
                      <w:pPr>
                        <w:tabs>
                          <w:tab w:val="left" w:pos="1418"/>
                        </w:tabs>
                        <w:spacing w:after="0"/>
                        <w:rPr>
                          <w:rFonts w:ascii="Arial" w:eastAsia="Meiryo UI" w:hAnsi="Arial" w:cs="Arial"/>
                          <w:sz w:val="32"/>
                        </w:rPr>
                      </w:pPr>
                    </w:p>
                  </w:txbxContent>
                </v:textbox>
                <w10:wrap anchory="page"/>
              </v:rect>
            </w:pict>
          </mc:Fallback>
        </mc:AlternateContent>
      </w:r>
      <w:r w:rsidRPr="0052186D">
        <w:rPr>
          <w:rFonts w:ascii="Arial" w:eastAsia="Meiryo UI" w:hAnsi="Arial" w:cs="Arial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A00A56D" wp14:editId="25D6F56E">
                <wp:simplePos x="0" y="0"/>
                <wp:positionH relativeFrom="column">
                  <wp:posOffset>3028950</wp:posOffset>
                </wp:positionH>
                <wp:positionV relativeFrom="page">
                  <wp:posOffset>4257675</wp:posOffset>
                </wp:positionV>
                <wp:extent cx="3057525" cy="1943100"/>
                <wp:effectExtent l="0" t="0" r="28575" b="19050"/>
                <wp:wrapNone/>
                <wp:docPr id="192" name="Rect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7525" cy="1943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2225" cap="flat" cmpd="sng" algn="ctr">
                          <a:solidFill>
                            <a:schemeClr val="bg1">
                              <a:lumMod val="65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0D321BD" w14:textId="299C91AC" w:rsidR="00996E33" w:rsidRPr="007159C0" w:rsidRDefault="00996E33" w:rsidP="00996E33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Source Sans Pro Light" w:eastAsia="Meiryo UI" w:hAnsi="Source Sans Pro Light" w:cs="Arial"/>
                                <w:b/>
                                <w:color w:val="92D050"/>
                                <w:szCs w:val="24"/>
                              </w:rPr>
                            </w:pPr>
                            <w:r w:rsidRPr="007159C0">
                              <w:rPr>
                                <w:rFonts w:ascii="Source Sans Pro Light" w:eastAsia="Meiryo UI" w:hAnsi="Source Sans Pro Light" w:cs="Arial"/>
                                <w:b/>
                                <w:color w:val="92D050"/>
                                <w:szCs w:val="24"/>
                              </w:rPr>
                              <w:t xml:space="preserve">Salus </w:t>
                            </w:r>
                            <w:r w:rsidR="00696146">
                              <w:rPr>
                                <w:rFonts w:ascii="Source Sans Pro Light" w:eastAsia="Meiryo UI" w:hAnsi="Source Sans Pro Light" w:cs="Arial"/>
                                <w:b/>
                                <w:color w:val="92D050"/>
                                <w:szCs w:val="24"/>
                              </w:rPr>
                              <w:t>Site In</w:t>
                            </w:r>
                            <w:r w:rsidR="00967B4B">
                              <w:rPr>
                                <w:rFonts w:ascii="Source Sans Pro Light" w:eastAsia="Meiryo UI" w:hAnsi="Source Sans Pro Light" w:cs="Arial"/>
                                <w:b/>
                                <w:color w:val="92D050"/>
                                <w:szCs w:val="24"/>
                              </w:rPr>
                              <w:t>spector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508"/>
                            </w:tblGrid>
                            <w:tr w:rsidR="00CB60F1" w14:paraId="7C436BC9" w14:textId="77777777" w:rsidTr="00EA0F4E">
                              <w:trPr>
                                <w:jc w:val="center"/>
                              </w:trPr>
                              <w:tc>
                                <w:tcPr>
                                  <w:tcW w:w="0" w:type="auto"/>
                                </w:tcPr>
                                <w:p w14:paraId="16E30353" w14:textId="77777777" w:rsidR="00CB60F1" w:rsidRPr="00193907" w:rsidRDefault="00CB60F1" w:rsidP="00CB60F1">
                                  <w:pPr>
                                    <w:tabs>
                                      <w:tab w:val="left" w:pos="1418"/>
                                    </w:tabs>
                                    <w:spacing w:after="0"/>
                                    <w:jc w:val="center"/>
                                    <w:rPr>
                                      <w:rFonts w:ascii="Arial" w:eastAsia="Meiryo UI" w:hAnsi="Arial" w:cs="Arial"/>
                                      <w:sz w:val="32"/>
                                    </w:rPr>
                                  </w:pPr>
                                </w:p>
                                <w:p w14:paraId="1E033636" w14:textId="77777777" w:rsidR="00CB60F1" w:rsidRDefault="00CB60F1" w:rsidP="00CB60F1">
                                  <w:pPr>
                                    <w:tabs>
                                      <w:tab w:val="left" w:pos="1418"/>
                                    </w:tabs>
                                    <w:spacing w:after="0"/>
                                    <w:jc w:val="center"/>
                                    <w:rPr>
                                      <w:rFonts w:ascii="Arial" w:eastAsia="Meiryo UI" w:hAnsi="Arial" w:cs="Arial"/>
                                      <w:sz w:val="32"/>
                                    </w:rPr>
                                  </w:pPr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{{</w:t>
                                  </w:r>
                                  <w:proofErr w:type="spellStart"/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SiteInspector.Name</w:t>
                                  </w:r>
                                  <w:proofErr w:type="spellEnd"/>
                                  <w:proofErr w:type="gramStart"/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}:hide</w:t>
                                  </w:r>
                                  <w:proofErr w:type="gramEnd"/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-block-if-empty }</w:t>
                                  </w:r>
                                </w:p>
                              </w:tc>
                            </w:tr>
                            <w:tr w:rsidR="00CB60F1" w14:paraId="0E27ACEF" w14:textId="77777777" w:rsidTr="00EA0F4E">
                              <w:trPr>
                                <w:jc w:val="center"/>
                              </w:trPr>
                              <w:tc>
                                <w:tcPr>
                                  <w:tcW w:w="0" w:type="auto"/>
                                </w:tcPr>
                                <w:p w14:paraId="418B0ABC" w14:textId="77777777" w:rsidR="00CB60F1" w:rsidRDefault="00CB60F1" w:rsidP="00CB60F1">
                                  <w:pPr>
                                    <w:tabs>
                                      <w:tab w:val="left" w:pos="1418"/>
                                    </w:tabs>
                                    <w:spacing w:after="0"/>
                                    <w:jc w:val="center"/>
                                    <w:rPr>
                                      <w:rFonts w:ascii="Arial" w:eastAsia="Meiryo UI" w:hAnsi="Arial" w:cs="Arial"/>
                                      <w:sz w:val="32"/>
                                    </w:rPr>
                                  </w:pPr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b/>
                                      <w:bCs/>
                                      <w:szCs w:val="24"/>
                                    </w:rPr>
                                    <w:t>T:</w:t>
                                  </w:r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 {{</w:t>
                                  </w:r>
                                  <w:proofErr w:type="spellStart"/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SiteInspector.Telephone</w:t>
                                  </w:r>
                                  <w:proofErr w:type="spellEnd"/>
                                  <w:proofErr w:type="gramStart"/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}</w:t>
                                  </w:r>
                                  <w:r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:hide</w:t>
                                  </w:r>
                                  <w:proofErr w:type="gramEnd"/>
                                  <w:r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-block-if-empty</w:t>
                                  </w:r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}</w:t>
                                  </w:r>
                                </w:p>
                              </w:tc>
                            </w:tr>
                            <w:tr w:rsidR="00CB60F1" w14:paraId="6CD0E05B" w14:textId="77777777" w:rsidTr="00EA0F4E">
                              <w:trPr>
                                <w:jc w:val="center"/>
                              </w:trPr>
                              <w:tc>
                                <w:tcPr>
                                  <w:tcW w:w="0" w:type="auto"/>
                                </w:tcPr>
                                <w:p w14:paraId="2322101D" w14:textId="77777777" w:rsidR="00CB60F1" w:rsidRPr="00193907" w:rsidRDefault="00CB60F1" w:rsidP="00CB60F1">
                                  <w:pPr>
                                    <w:tabs>
                                      <w:tab w:val="left" w:pos="1418"/>
                                    </w:tabs>
                                    <w:spacing w:after="0"/>
                                    <w:jc w:val="center"/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</w:pPr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b/>
                                      <w:bCs/>
                                      <w:szCs w:val="24"/>
                                    </w:rPr>
                                    <w:t>M:</w:t>
                                  </w:r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 {{</w:t>
                                  </w:r>
                                  <w:proofErr w:type="spellStart"/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SiteInspector.Mobile</w:t>
                                  </w:r>
                                  <w:proofErr w:type="spellEnd"/>
                                  <w:proofErr w:type="gramStart"/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}</w:t>
                                  </w:r>
                                  <w:r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:hide</w:t>
                                  </w:r>
                                  <w:proofErr w:type="gramEnd"/>
                                  <w:r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-block-if-empty</w:t>
                                  </w:r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 }</w:t>
                                  </w:r>
                                </w:p>
                              </w:tc>
                            </w:tr>
                            <w:tr w:rsidR="00CB60F1" w14:paraId="29707FE4" w14:textId="77777777" w:rsidTr="00EA0F4E">
                              <w:trPr>
                                <w:jc w:val="center"/>
                              </w:trPr>
                              <w:tc>
                                <w:tcPr>
                                  <w:tcW w:w="0" w:type="auto"/>
                                </w:tcPr>
                                <w:p w14:paraId="243BE943" w14:textId="77777777" w:rsidR="00CB60F1" w:rsidRDefault="00CB60F1" w:rsidP="00CB60F1">
                                  <w:pPr>
                                    <w:tabs>
                                      <w:tab w:val="left" w:pos="1418"/>
                                    </w:tabs>
                                    <w:spacing w:after="0"/>
                                    <w:jc w:val="center"/>
                                    <w:rPr>
                                      <w:rFonts w:ascii="Arial" w:eastAsia="Meiryo UI" w:hAnsi="Arial" w:cs="Arial"/>
                                      <w:sz w:val="32"/>
                                    </w:rPr>
                                  </w:pPr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b/>
                                      <w:bCs/>
                                      <w:szCs w:val="24"/>
                                    </w:rPr>
                                    <w:t>E:</w:t>
                                  </w:r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 {{</w:t>
                                  </w:r>
                                  <w:proofErr w:type="spellStart"/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SiteInspector.Email</w:t>
                                  </w:r>
                                  <w:proofErr w:type="spellEnd"/>
                                  <w:proofErr w:type="gramStart"/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}</w:t>
                                  </w:r>
                                  <w:r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:hide</w:t>
                                  </w:r>
                                  <w:proofErr w:type="gramEnd"/>
                                  <w:r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-block-if-empty</w:t>
                                  </w:r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 }</w:t>
                                  </w:r>
                                </w:p>
                              </w:tc>
                            </w:tr>
                          </w:tbl>
                          <w:p w14:paraId="0F41BFE7" w14:textId="77777777" w:rsidR="00996E33" w:rsidRDefault="00996E33" w:rsidP="00CB60F1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</w:p>
                          <w:p w14:paraId="686BBA29" w14:textId="77777777" w:rsidR="00996E33" w:rsidRPr="002A63F3" w:rsidRDefault="00996E33" w:rsidP="00996E33">
                            <w:pPr>
                              <w:tabs>
                                <w:tab w:val="left" w:pos="1418"/>
                              </w:tabs>
                              <w:spacing w:after="0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00A56D" id="Rectangle 192" o:spid="_x0000_s1028" style="position:absolute;margin-left:238.5pt;margin-top:335.25pt;width:240.75pt;height:15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" fillcolor="window" strokecolor="#a5a5a5 [2092]" strokeweight="1.75pt">
                <v:textbox>
                  <w:txbxContent>
                    <w:p w14:paraId="40D321BD" w14:textId="299C91AC" w:rsidR="00996E33" w:rsidRPr="007159C0" w:rsidRDefault="00996E33" w:rsidP="00996E33">
                      <w:pPr>
                        <w:tabs>
                          <w:tab w:val="left" w:pos="1418"/>
                        </w:tabs>
                        <w:spacing w:after="0"/>
                        <w:jc w:val="center"/>
                        <w:rPr>
                          <w:rFonts w:ascii="Source Sans Pro Light" w:eastAsia="Meiryo UI" w:hAnsi="Source Sans Pro Light" w:cs="Arial"/>
                          <w:b/>
                          <w:color w:val="92D050"/>
                          <w:szCs w:val="24"/>
                        </w:rPr>
                      </w:pPr>
                      <w:r w:rsidRPr="007159C0">
                        <w:rPr>
                          <w:rFonts w:ascii="Source Sans Pro Light" w:eastAsia="Meiryo UI" w:hAnsi="Source Sans Pro Light" w:cs="Arial"/>
                          <w:b/>
                          <w:color w:val="92D050"/>
                          <w:szCs w:val="24"/>
                        </w:rPr>
                        <w:t xml:space="preserve">Salus </w:t>
                      </w:r>
                      <w:r w:rsidR="00696146">
                        <w:rPr>
                          <w:rFonts w:ascii="Source Sans Pro Light" w:eastAsia="Meiryo UI" w:hAnsi="Source Sans Pro Light" w:cs="Arial"/>
                          <w:b/>
                          <w:color w:val="92D050"/>
                          <w:szCs w:val="24"/>
                        </w:rPr>
                        <w:t>Site In</w:t>
                      </w:r>
                      <w:r w:rsidR="00967B4B">
                        <w:rPr>
                          <w:rFonts w:ascii="Source Sans Pro Light" w:eastAsia="Meiryo UI" w:hAnsi="Source Sans Pro Light" w:cs="Arial"/>
                          <w:b/>
                          <w:color w:val="92D050"/>
                          <w:szCs w:val="24"/>
                        </w:rPr>
                        <w:t>spector</w:t>
                      </w:r>
                    </w:p>
                    <w:tbl>
                      <w:tblPr>
                        <w:tblStyle w:val="TableGrid"/>
                        <w:tblW w:w="0" w:type="auto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508"/>
                      </w:tblGrid>
                      <w:tr w:rsidR="00CB60F1" w14:paraId="7C436BC9" w14:textId="77777777" w:rsidTr="00EA0F4E">
                        <w:trPr>
                          <w:jc w:val="center"/>
                        </w:trPr>
                        <w:tc>
                          <w:tcPr>
                            <w:tcW w:w="0" w:type="auto"/>
                          </w:tcPr>
                          <w:p w14:paraId="16E30353" w14:textId="77777777" w:rsidR="00CB60F1" w:rsidRPr="00193907" w:rsidRDefault="00CB60F1" w:rsidP="00CB60F1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</w:p>
                          <w:p w14:paraId="1E033636" w14:textId="77777777" w:rsidR="00CB60F1" w:rsidRDefault="00CB60F1" w:rsidP="00CB60F1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{{</w:t>
                            </w:r>
                            <w:proofErr w:type="spellStart"/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SiteInspector.Name</w:t>
                            </w:r>
                            <w:proofErr w:type="spellEnd"/>
                            <w:proofErr w:type="gramStart"/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}:hide</w:t>
                            </w:r>
                            <w:proofErr w:type="gramEnd"/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-block-if-empty }</w:t>
                            </w:r>
                          </w:p>
                        </w:tc>
                      </w:tr>
                      <w:tr w:rsidR="00CB60F1" w14:paraId="0E27ACEF" w14:textId="77777777" w:rsidTr="00EA0F4E">
                        <w:trPr>
                          <w:jc w:val="center"/>
                        </w:trPr>
                        <w:tc>
                          <w:tcPr>
                            <w:tcW w:w="0" w:type="auto"/>
                          </w:tcPr>
                          <w:p w14:paraId="418B0ABC" w14:textId="77777777" w:rsidR="00CB60F1" w:rsidRDefault="00CB60F1" w:rsidP="00CB60F1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  <w:r w:rsidRPr="00193907">
                              <w:rPr>
                                <w:rFonts w:ascii="Source Sans Pro Light" w:eastAsia="Meiryo UI" w:hAnsi="Source Sans Pro Light" w:cs="Arial"/>
                                <w:b/>
                                <w:bCs/>
                                <w:szCs w:val="24"/>
                              </w:rPr>
                              <w:t>T:</w:t>
                            </w:r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 {{</w:t>
                            </w:r>
                            <w:proofErr w:type="spellStart"/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SiteInspector.Telephone</w:t>
                            </w:r>
                            <w:proofErr w:type="spellEnd"/>
                            <w:proofErr w:type="gramStart"/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}</w:t>
                            </w:r>
                            <w:r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:hide</w:t>
                            </w:r>
                            <w:proofErr w:type="gramEnd"/>
                            <w:r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-block-if-empty</w:t>
                            </w:r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}</w:t>
                            </w:r>
                          </w:p>
                        </w:tc>
                      </w:tr>
                      <w:tr w:rsidR="00CB60F1" w14:paraId="6CD0E05B" w14:textId="77777777" w:rsidTr="00EA0F4E">
                        <w:trPr>
                          <w:jc w:val="center"/>
                        </w:trPr>
                        <w:tc>
                          <w:tcPr>
                            <w:tcW w:w="0" w:type="auto"/>
                          </w:tcPr>
                          <w:p w14:paraId="2322101D" w14:textId="77777777" w:rsidR="00CB60F1" w:rsidRPr="00193907" w:rsidRDefault="00CB60F1" w:rsidP="00CB60F1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</w:pPr>
                            <w:r w:rsidRPr="00193907">
                              <w:rPr>
                                <w:rFonts w:ascii="Source Sans Pro Light" w:eastAsia="Meiryo UI" w:hAnsi="Source Sans Pro Light" w:cs="Arial"/>
                                <w:b/>
                                <w:bCs/>
                                <w:szCs w:val="24"/>
                              </w:rPr>
                              <w:t>M:</w:t>
                            </w:r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 {{</w:t>
                            </w:r>
                            <w:proofErr w:type="spellStart"/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SiteInspector.Mobile</w:t>
                            </w:r>
                            <w:proofErr w:type="spellEnd"/>
                            <w:proofErr w:type="gramStart"/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}</w:t>
                            </w:r>
                            <w:r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:hide</w:t>
                            </w:r>
                            <w:proofErr w:type="gramEnd"/>
                            <w:r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-block-if-empty</w:t>
                            </w:r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 }</w:t>
                            </w:r>
                          </w:p>
                        </w:tc>
                      </w:tr>
                      <w:tr w:rsidR="00CB60F1" w14:paraId="29707FE4" w14:textId="77777777" w:rsidTr="00EA0F4E">
                        <w:trPr>
                          <w:jc w:val="center"/>
                        </w:trPr>
                        <w:tc>
                          <w:tcPr>
                            <w:tcW w:w="0" w:type="auto"/>
                          </w:tcPr>
                          <w:p w14:paraId="243BE943" w14:textId="77777777" w:rsidR="00CB60F1" w:rsidRDefault="00CB60F1" w:rsidP="00CB60F1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  <w:r w:rsidRPr="00193907">
                              <w:rPr>
                                <w:rFonts w:ascii="Source Sans Pro Light" w:eastAsia="Meiryo UI" w:hAnsi="Source Sans Pro Light" w:cs="Arial"/>
                                <w:b/>
                                <w:bCs/>
                                <w:szCs w:val="24"/>
                              </w:rPr>
                              <w:t>E:</w:t>
                            </w:r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 {{</w:t>
                            </w:r>
                            <w:proofErr w:type="spellStart"/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SiteInspector.Email</w:t>
                            </w:r>
                            <w:proofErr w:type="spellEnd"/>
                            <w:proofErr w:type="gramStart"/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}</w:t>
                            </w:r>
                            <w:r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:hide</w:t>
                            </w:r>
                            <w:proofErr w:type="gramEnd"/>
                            <w:r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-block-if-empty</w:t>
                            </w:r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 }</w:t>
                            </w:r>
                          </w:p>
                        </w:tc>
                      </w:tr>
                    </w:tbl>
                    <w:p w14:paraId="0F41BFE7" w14:textId="77777777" w:rsidR="00996E33" w:rsidRDefault="00996E33" w:rsidP="00CB60F1">
                      <w:pPr>
                        <w:tabs>
                          <w:tab w:val="left" w:pos="1418"/>
                        </w:tabs>
                        <w:spacing w:after="0"/>
                        <w:jc w:val="center"/>
                        <w:rPr>
                          <w:rFonts w:ascii="Arial" w:eastAsia="Meiryo UI" w:hAnsi="Arial" w:cs="Arial"/>
                          <w:sz w:val="32"/>
                        </w:rPr>
                      </w:pPr>
                    </w:p>
                    <w:p w14:paraId="686BBA29" w14:textId="77777777" w:rsidR="00996E33" w:rsidRPr="002A63F3" w:rsidRDefault="00996E33" w:rsidP="00996E33">
                      <w:pPr>
                        <w:tabs>
                          <w:tab w:val="left" w:pos="1418"/>
                        </w:tabs>
                        <w:spacing w:after="0"/>
                        <w:rPr>
                          <w:rFonts w:ascii="Arial" w:eastAsia="Meiryo UI" w:hAnsi="Arial" w:cs="Arial"/>
                          <w:sz w:val="32"/>
                        </w:rPr>
                      </w:pPr>
                    </w:p>
                  </w:txbxContent>
                </v:textbox>
                <w10:wrap anchory="page"/>
              </v:rect>
            </w:pict>
          </mc:Fallback>
        </mc:AlternateContent>
      </w:r>
      <w:r w:rsidRPr="0052186D">
        <w:rPr>
          <w:rFonts w:ascii="Arial" w:eastAsia="Meiryo UI" w:hAnsi="Arial" w:cs="Arial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EFC3E2" wp14:editId="313A861A">
                <wp:simplePos x="0" y="0"/>
                <wp:positionH relativeFrom="column">
                  <wp:posOffset>-228600</wp:posOffset>
                </wp:positionH>
                <wp:positionV relativeFrom="page">
                  <wp:posOffset>4257675</wp:posOffset>
                </wp:positionV>
                <wp:extent cx="3057525" cy="1943100"/>
                <wp:effectExtent l="0" t="0" r="28575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7525" cy="1943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2225" cap="flat" cmpd="sng" algn="ctr">
                          <a:solidFill>
                            <a:schemeClr val="bg1">
                              <a:lumMod val="65000"/>
                            </a:scheme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E69C92F" w14:textId="77777777" w:rsidR="00307583" w:rsidRPr="007159C0" w:rsidRDefault="00307583" w:rsidP="00307583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Source Sans Pro Light" w:eastAsia="Meiryo UI" w:hAnsi="Source Sans Pro Light" w:cs="Arial"/>
                                <w:b/>
                                <w:color w:val="92D050"/>
                                <w:szCs w:val="24"/>
                              </w:rPr>
                            </w:pPr>
                            <w:r w:rsidRPr="007159C0">
                              <w:rPr>
                                <w:rFonts w:ascii="Source Sans Pro Light" w:eastAsia="Meiryo UI" w:hAnsi="Source Sans Pro Light" w:cs="Arial"/>
                                <w:b/>
                                <w:color w:val="92D050"/>
                                <w:szCs w:val="24"/>
                              </w:rPr>
                              <w:t>Salus Project Surveyor</w:t>
                            </w:r>
                          </w:p>
                          <w:p w14:paraId="6B57FF91" w14:textId="77777777" w:rsidR="00307583" w:rsidRPr="00996E33" w:rsidRDefault="00307583" w:rsidP="00307583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Source Sans Pro Light" w:eastAsia="Meiryo UI" w:hAnsi="Source Sans Pro Light" w:cs="Arial"/>
                                <w:b/>
                                <w:szCs w:val="24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508"/>
                            </w:tblGrid>
                            <w:tr w:rsidR="00CB60F1" w14:paraId="0BF336EF" w14:textId="77777777" w:rsidTr="00EA0F4E">
                              <w:trPr>
                                <w:trHeight w:val="318"/>
                                <w:jc w:val="center"/>
                              </w:trPr>
                              <w:tc>
                                <w:tcPr>
                                  <w:tcW w:w="0" w:type="auto"/>
                                </w:tcPr>
                                <w:p w14:paraId="36BD019A" w14:textId="77777777" w:rsidR="00CB60F1" w:rsidRDefault="00CB60F1" w:rsidP="00CB60F1">
                                  <w:pPr>
                                    <w:tabs>
                                      <w:tab w:val="left" w:pos="1418"/>
                                    </w:tabs>
                                    <w:spacing w:after="0"/>
                                    <w:jc w:val="center"/>
                                    <w:rPr>
                                      <w:rFonts w:ascii="Arial" w:eastAsia="Meiryo UI" w:hAnsi="Arial" w:cs="Arial"/>
                                      <w:sz w:val="32"/>
                                    </w:rPr>
                                  </w:pPr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{{</w:t>
                                  </w:r>
                                  <w:proofErr w:type="spellStart"/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ProjectSurveyor.Name</w:t>
                                  </w:r>
                                  <w:proofErr w:type="spellEnd"/>
                                  <w:proofErr w:type="gramStart"/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}</w:t>
                                  </w:r>
                                  <w:r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:</w:t>
                                  </w:r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hide</w:t>
                                  </w:r>
                                  <w:proofErr w:type="gramEnd"/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-block-if-empty </w:t>
                                  </w:r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}</w:t>
                                  </w:r>
                                </w:p>
                              </w:tc>
                            </w:tr>
                            <w:tr w:rsidR="00CB60F1" w14:paraId="68240CAA" w14:textId="77777777" w:rsidTr="00EA0F4E">
                              <w:trPr>
                                <w:trHeight w:val="318"/>
                                <w:jc w:val="center"/>
                              </w:trPr>
                              <w:tc>
                                <w:tcPr>
                                  <w:tcW w:w="0" w:type="auto"/>
                                </w:tcPr>
                                <w:p w14:paraId="0C8F14F7" w14:textId="77777777" w:rsidR="00CB60F1" w:rsidRDefault="00CB60F1" w:rsidP="001D4C4F">
                                  <w:pPr>
                                    <w:tabs>
                                      <w:tab w:val="left" w:pos="1418"/>
                                    </w:tabs>
                                    <w:spacing w:after="0"/>
                                    <w:jc w:val="center"/>
                                    <w:rPr>
                                      <w:rFonts w:ascii="Arial" w:eastAsia="Meiryo UI" w:hAnsi="Arial" w:cs="Arial"/>
                                      <w:sz w:val="32"/>
                                    </w:rPr>
                                  </w:pPr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b/>
                                      <w:bCs/>
                                      <w:szCs w:val="24"/>
                                    </w:rPr>
                                    <w:t>T:</w:t>
                                  </w:r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 {{</w:t>
                                  </w:r>
                                  <w:proofErr w:type="spellStart"/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ProjectSurveyor.Telephone</w:t>
                                  </w:r>
                                  <w:proofErr w:type="spellEnd"/>
                                  <w:proofErr w:type="gramStart"/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}</w:t>
                                  </w:r>
                                  <w:r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:</w:t>
                                  </w:r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hide</w:t>
                                  </w:r>
                                  <w:proofErr w:type="gramEnd"/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-block-if-empty </w:t>
                                  </w:r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}</w:t>
                                  </w:r>
                                </w:p>
                              </w:tc>
                            </w:tr>
                            <w:tr w:rsidR="00CB60F1" w14:paraId="7E2C4B02" w14:textId="77777777" w:rsidTr="00EA0F4E">
                              <w:trPr>
                                <w:trHeight w:val="318"/>
                                <w:jc w:val="center"/>
                              </w:trPr>
                              <w:tc>
                                <w:tcPr>
                                  <w:tcW w:w="0" w:type="auto"/>
                                </w:tcPr>
                                <w:p w14:paraId="4A06B3CB" w14:textId="77777777" w:rsidR="00CB60F1" w:rsidRDefault="00CB60F1" w:rsidP="001D4C4F">
                                  <w:pPr>
                                    <w:tabs>
                                      <w:tab w:val="left" w:pos="1418"/>
                                    </w:tabs>
                                    <w:spacing w:after="0"/>
                                    <w:jc w:val="center"/>
                                    <w:rPr>
                                      <w:rFonts w:ascii="Arial" w:eastAsia="Meiryo UI" w:hAnsi="Arial" w:cs="Arial"/>
                                      <w:sz w:val="32"/>
                                    </w:rPr>
                                  </w:pPr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b/>
                                      <w:bCs/>
                                      <w:szCs w:val="24"/>
                                    </w:rPr>
                                    <w:t>M:</w:t>
                                  </w:r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 {{</w:t>
                                  </w:r>
                                  <w:proofErr w:type="spellStart"/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ProjectSurveyor.Mobile</w:t>
                                  </w:r>
                                  <w:proofErr w:type="spellEnd"/>
                                  <w:proofErr w:type="gramStart"/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}</w:t>
                                  </w:r>
                                  <w:r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:</w:t>
                                  </w:r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hide</w:t>
                                  </w:r>
                                  <w:proofErr w:type="gramEnd"/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-block-if-empty </w:t>
                                  </w:r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}</w:t>
                                  </w:r>
                                </w:p>
                              </w:tc>
                            </w:tr>
                            <w:tr w:rsidR="00CB60F1" w14:paraId="214ABD05" w14:textId="77777777" w:rsidTr="00EA0F4E">
                              <w:trPr>
                                <w:trHeight w:val="318"/>
                                <w:jc w:val="center"/>
                              </w:trPr>
                              <w:tc>
                                <w:tcPr>
                                  <w:tcW w:w="0" w:type="auto"/>
                                </w:tcPr>
                                <w:p w14:paraId="04468AE2" w14:textId="3B47561C" w:rsidR="00CB60F1" w:rsidRDefault="00CB60F1" w:rsidP="001D4C4F">
                                  <w:pPr>
                                    <w:tabs>
                                      <w:tab w:val="left" w:pos="1418"/>
                                    </w:tabs>
                                    <w:spacing w:after="0"/>
                                    <w:jc w:val="center"/>
                                    <w:rPr>
                                      <w:rFonts w:ascii="Arial" w:eastAsia="Meiryo UI" w:hAnsi="Arial" w:cs="Arial"/>
                                      <w:sz w:val="32"/>
                                    </w:rPr>
                                  </w:pPr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b/>
                                      <w:bCs/>
                                      <w:szCs w:val="24"/>
                                    </w:rPr>
                                    <w:t>E:</w:t>
                                  </w:r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 {{</w:t>
                                  </w:r>
                                  <w:proofErr w:type="spellStart"/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ProjectSurveyor.Email</w:t>
                                  </w:r>
                                  <w:proofErr w:type="spellEnd"/>
                                  <w:proofErr w:type="gramStart"/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}</w:t>
                                  </w:r>
                                  <w:r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:</w:t>
                                  </w:r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hide</w:t>
                                  </w:r>
                                  <w:proofErr w:type="gramEnd"/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-block-if-empty</w:t>
                                  </w:r>
                                  <w:r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]</w:t>
                                  </w:r>
                                  <w:r w:rsidRPr="00193907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 xml:space="preserve"> </w:t>
                                  </w:r>
                                  <w:r w:rsidRPr="00A31A53">
                                    <w:rPr>
                                      <w:rFonts w:ascii="Source Sans Pro Light" w:eastAsia="Meiryo UI" w:hAnsi="Source Sans Pro Light" w:cs="Arial"/>
                                      <w:szCs w:val="24"/>
                                    </w:rPr>
                                    <w:t>}</w:t>
                                  </w:r>
                                </w:p>
                              </w:tc>
                            </w:tr>
                          </w:tbl>
                          <w:p w14:paraId="42035C30" w14:textId="77777777" w:rsidR="00307583" w:rsidRPr="00996E33" w:rsidRDefault="00307583" w:rsidP="00CB60F1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Arial" w:eastAsia="Meiryo UI" w:hAnsi="Arial" w:cs="Arial"/>
                                <w:sz w:val="28"/>
                              </w:rPr>
                            </w:pPr>
                          </w:p>
                          <w:p w14:paraId="15F46825" w14:textId="77777777" w:rsidR="00307583" w:rsidRPr="002A63F3" w:rsidRDefault="00307583" w:rsidP="00307583">
                            <w:pPr>
                              <w:tabs>
                                <w:tab w:val="left" w:pos="1418"/>
                              </w:tabs>
                              <w:spacing w:after="0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EFC3E2" id="Rectangle 6" o:spid="_x0000_s1029" style="position:absolute;margin-left:-18pt;margin-top:335.25pt;width:240.75pt;height:15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" fillcolor="window" strokecolor="#a5a5a5 [2092]" strokeweight="1.75pt">
                <v:textbox>
                  <w:txbxContent>
                    <w:p w14:paraId="6E69C92F" w14:textId="77777777" w:rsidR="00307583" w:rsidRPr="007159C0" w:rsidRDefault="00307583" w:rsidP="00307583">
                      <w:pPr>
                        <w:tabs>
                          <w:tab w:val="left" w:pos="1418"/>
                        </w:tabs>
                        <w:spacing w:after="0"/>
                        <w:jc w:val="center"/>
                        <w:rPr>
                          <w:rFonts w:ascii="Source Sans Pro Light" w:eastAsia="Meiryo UI" w:hAnsi="Source Sans Pro Light" w:cs="Arial"/>
                          <w:b/>
                          <w:color w:val="92D050"/>
                          <w:szCs w:val="24"/>
                        </w:rPr>
                      </w:pPr>
                      <w:r w:rsidRPr="007159C0">
                        <w:rPr>
                          <w:rFonts w:ascii="Source Sans Pro Light" w:eastAsia="Meiryo UI" w:hAnsi="Source Sans Pro Light" w:cs="Arial"/>
                          <w:b/>
                          <w:color w:val="92D050"/>
                          <w:szCs w:val="24"/>
                        </w:rPr>
                        <w:t>Salus Project Surveyor</w:t>
                      </w:r>
                    </w:p>
                    <w:p w14:paraId="6B57FF91" w14:textId="77777777" w:rsidR="00307583" w:rsidRPr="00996E33" w:rsidRDefault="00307583" w:rsidP="00307583">
                      <w:pPr>
                        <w:tabs>
                          <w:tab w:val="left" w:pos="1418"/>
                        </w:tabs>
                        <w:spacing w:after="0"/>
                        <w:jc w:val="center"/>
                        <w:rPr>
                          <w:rFonts w:ascii="Source Sans Pro Light" w:eastAsia="Meiryo UI" w:hAnsi="Source Sans Pro Light" w:cs="Arial"/>
                          <w:b/>
                          <w:szCs w:val="24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508"/>
                      </w:tblGrid>
                      <w:tr w:rsidR="00CB60F1" w14:paraId="0BF336EF" w14:textId="77777777" w:rsidTr="00EA0F4E">
                        <w:trPr>
                          <w:trHeight w:val="318"/>
                          <w:jc w:val="center"/>
                        </w:trPr>
                        <w:tc>
                          <w:tcPr>
                            <w:tcW w:w="0" w:type="auto"/>
                          </w:tcPr>
                          <w:p w14:paraId="36BD019A" w14:textId="77777777" w:rsidR="00CB60F1" w:rsidRDefault="00CB60F1" w:rsidP="00CB60F1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{{</w:t>
                            </w:r>
                            <w:proofErr w:type="spellStart"/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ProjectSurveyor.Name</w:t>
                            </w:r>
                            <w:proofErr w:type="spellEnd"/>
                            <w:proofErr w:type="gramStart"/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}</w:t>
                            </w:r>
                            <w:r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:</w:t>
                            </w:r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hide</w:t>
                            </w:r>
                            <w:proofErr w:type="gramEnd"/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-block-if-empty </w:t>
                            </w:r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}</w:t>
                            </w:r>
                          </w:p>
                        </w:tc>
                      </w:tr>
                      <w:tr w:rsidR="00CB60F1" w14:paraId="68240CAA" w14:textId="77777777" w:rsidTr="00EA0F4E">
                        <w:trPr>
                          <w:trHeight w:val="318"/>
                          <w:jc w:val="center"/>
                        </w:trPr>
                        <w:tc>
                          <w:tcPr>
                            <w:tcW w:w="0" w:type="auto"/>
                          </w:tcPr>
                          <w:p w14:paraId="0C8F14F7" w14:textId="77777777" w:rsidR="00CB60F1" w:rsidRDefault="00CB60F1" w:rsidP="001D4C4F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  <w:r w:rsidRPr="00A31A53">
                              <w:rPr>
                                <w:rFonts w:ascii="Source Sans Pro Light" w:eastAsia="Meiryo UI" w:hAnsi="Source Sans Pro Light" w:cs="Arial"/>
                                <w:b/>
                                <w:bCs/>
                                <w:szCs w:val="24"/>
                              </w:rPr>
                              <w:t>T:</w:t>
                            </w:r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 {{</w:t>
                            </w:r>
                            <w:proofErr w:type="spellStart"/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ProjectSurveyor.Telephone</w:t>
                            </w:r>
                            <w:proofErr w:type="spellEnd"/>
                            <w:proofErr w:type="gramStart"/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}</w:t>
                            </w:r>
                            <w:r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:</w:t>
                            </w:r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hide</w:t>
                            </w:r>
                            <w:proofErr w:type="gramEnd"/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-block-if-empty </w:t>
                            </w:r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}</w:t>
                            </w:r>
                          </w:p>
                        </w:tc>
                      </w:tr>
                      <w:tr w:rsidR="00CB60F1" w14:paraId="7E2C4B02" w14:textId="77777777" w:rsidTr="00EA0F4E">
                        <w:trPr>
                          <w:trHeight w:val="318"/>
                          <w:jc w:val="center"/>
                        </w:trPr>
                        <w:tc>
                          <w:tcPr>
                            <w:tcW w:w="0" w:type="auto"/>
                          </w:tcPr>
                          <w:p w14:paraId="4A06B3CB" w14:textId="77777777" w:rsidR="00CB60F1" w:rsidRDefault="00CB60F1" w:rsidP="001D4C4F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  <w:r w:rsidRPr="00A31A53">
                              <w:rPr>
                                <w:rFonts w:ascii="Source Sans Pro Light" w:eastAsia="Meiryo UI" w:hAnsi="Source Sans Pro Light" w:cs="Arial"/>
                                <w:b/>
                                <w:bCs/>
                                <w:szCs w:val="24"/>
                              </w:rPr>
                              <w:t>M:</w:t>
                            </w:r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 {{</w:t>
                            </w:r>
                            <w:proofErr w:type="spellStart"/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ProjectSurveyor.Mobile</w:t>
                            </w:r>
                            <w:proofErr w:type="spellEnd"/>
                            <w:proofErr w:type="gramStart"/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}</w:t>
                            </w:r>
                            <w:r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:</w:t>
                            </w:r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hide</w:t>
                            </w:r>
                            <w:proofErr w:type="gramEnd"/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-block-if-empty </w:t>
                            </w:r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}</w:t>
                            </w:r>
                          </w:p>
                        </w:tc>
                      </w:tr>
                      <w:tr w:rsidR="00CB60F1" w14:paraId="214ABD05" w14:textId="77777777" w:rsidTr="00EA0F4E">
                        <w:trPr>
                          <w:trHeight w:val="318"/>
                          <w:jc w:val="center"/>
                        </w:trPr>
                        <w:tc>
                          <w:tcPr>
                            <w:tcW w:w="0" w:type="auto"/>
                          </w:tcPr>
                          <w:p w14:paraId="04468AE2" w14:textId="3B47561C" w:rsidR="00CB60F1" w:rsidRDefault="00CB60F1" w:rsidP="001D4C4F">
                            <w:pPr>
                              <w:tabs>
                                <w:tab w:val="left" w:pos="1418"/>
                              </w:tabs>
                              <w:spacing w:after="0"/>
                              <w:jc w:val="center"/>
                              <w:rPr>
                                <w:rFonts w:ascii="Arial" w:eastAsia="Meiryo UI" w:hAnsi="Arial" w:cs="Arial"/>
                                <w:sz w:val="32"/>
                              </w:rPr>
                            </w:pPr>
                            <w:r w:rsidRPr="00A31A53">
                              <w:rPr>
                                <w:rFonts w:ascii="Source Sans Pro Light" w:eastAsia="Meiryo UI" w:hAnsi="Source Sans Pro Light" w:cs="Arial"/>
                                <w:b/>
                                <w:bCs/>
                                <w:szCs w:val="24"/>
                              </w:rPr>
                              <w:t>E:</w:t>
                            </w:r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 {{</w:t>
                            </w:r>
                            <w:proofErr w:type="spellStart"/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ProjectSurveyor.Email</w:t>
                            </w:r>
                            <w:proofErr w:type="spellEnd"/>
                            <w:proofErr w:type="gramStart"/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}</w:t>
                            </w:r>
                            <w:r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:</w:t>
                            </w:r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hide</w:t>
                            </w:r>
                            <w:proofErr w:type="gramEnd"/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-block-if-empty</w:t>
                            </w:r>
                            <w:r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]</w:t>
                            </w:r>
                            <w:r w:rsidRPr="00193907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 xml:space="preserve"> </w:t>
                            </w:r>
                            <w:r w:rsidRPr="00A31A53">
                              <w:rPr>
                                <w:rFonts w:ascii="Source Sans Pro Light" w:eastAsia="Meiryo UI" w:hAnsi="Source Sans Pro Light" w:cs="Arial"/>
                                <w:szCs w:val="24"/>
                              </w:rPr>
                              <w:t>}</w:t>
                            </w:r>
                          </w:p>
                        </w:tc>
                      </w:tr>
                    </w:tbl>
                    <w:p w14:paraId="42035C30" w14:textId="77777777" w:rsidR="00307583" w:rsidRPr="00996E33" w:rsidRDefault="00307583" w:rsidP="00CB60F1">
                      <w:pPr>
                        <w:tabs>
                          <w:tab w:val="left" w:pos="1418"/>
                        </w:tabs>
                        <w:spacing w:after="0"/>
                        <w:jc w:val="center"/>
                        <w:rPr>
                          <w:rFonts w:ascii="Arial" w:eastAsia="Meiryo UI" w:hAnsi="Arial" w:cs="Arial"/>
                          <w:sz w:val="28"/>
                        </w:rPr>
                      </w:pPr>
                    </w:p>
                    <w:p w14:paraId="15F46825" w14:textId="77777777" w:rsidR="00307583" w:rsidRPr="002A63F3" w:rsidRDefault="00307583" w:rsidP="00307583">
                      <w:pPr>
                        <w:tabs>
                          <w:tab w:val="left" w:pos="1418"/>
                        </w:tabs>
                        <w:spacing w:after="0"/>
                        <w:rPr>
                          <w:rFonts w:ascii="Arial" w:eastAsia="Meiryo UI" w:hAnsi="Arial" w:cs="Arial"/>
                          <w:sz w:val="32"/>
                        </w:rPr>
                      </w:pPr>
                    </w:p>
                  </w:txbxContent>
                </v:textbox>
                <w10:wrap anchory="page"/>
              </v:rect>
            </w:pict>
          </mc:Fallback>
        </mc:AlternateContent>
      </w:r>
    </w:p>
    <w:p w14:paraId="5C4C0A96" w14:textId="77777777" w:rsidR="00996E33" w:rsidRDefault="00996E33" w:rsidP="00996E33">
      <w:pPr>
        <w:rPr>
          <w:rFonts w:ascii="Source Sans Pro ExtraLight" w:hAnsi="Source Sans Pro ExtraLight" w:cs="Arial"/>
          <w:sz w:val="72"/>
          <w:szCs w:val="24"/>
        </w:rPr>
      </w:pPr>
    </w:p>
    <w:p w14:paraId="6C3F10B4" w14:textId="77777777" w:rsidR="00996E33" w:rsidRDefault="00996E33" w:rsidP="00996E33">
      <w:pPr>
        <w:rPr>
          <w:rFonts w:ascii="Source Sans Pro ExtraLight" w:hAnsi="Source Sans Pro ExtraLight" w:cs="Arial"/>
          <w:sz w:val="24"/>
          <w:szCs w:val="24"/>
        </w:rPr>
      </w:pPr>
    </w:p>
    <w:p w14:paraId="4A70BF07" w14:textId="77777777" w:rsidR="00996E33" w:rsidRDefault="00996E33" w:rsidP="00996E33">
      <w:pPr>
        <w:rPr>
          <w:rFonts w:ascii="Source Sans Pro ExtraLight" w:hAnsi="Source Sans Pro ExtraLight" w:cs="Arial"/>
          <w:sz w:val="24"/>
          <w:szCs w:val="24"/>
        </w:rPr>
      </w:pPr>
      <w:r>
        <w:rPr>
          <w:rFonts w:ascii="Source Sans Pro ExtraLight" w:hAnsi="Source Sans Pro ExtraLight" w:cs="Arial"/>
          <w:sz w:val="24"/>
          <w:szCs w:val="24"/>
        </w:rPr>
        <w:br w:type="page"/>
      </w:r>
    </w:p>
    <w:p w14:paraId="7BFA3B2E" w14:textId="77777777" w:rsidR="007159C0" w:rsidRDefault="007159C0" w:rsidP="007159C0">
      <w:pPr>
        <w:rPr>
          <w:rFonts w:ascii="Source Sans Pro SemiBold" w:hAnsi="Source Sans Pro SemiBold" w:cs="Arial"/>
          <w:sz w:val="44"/>
          <w:szCs w:val="52"/>
        </w:rPr>
        <w:sectPr w:rsidR="007159C0" w:rsidSect="00996E33">
          <w:headerReference w:type="default" r:id="rId10"/>
          <w:footerReference w:type="default" r:id="rId11"/>
          <w:headerReference w:type="first" r:id="rId12"/>
          <w:pgSz w:w="16838" w:h="11906" w:orient="landscape"/>
          <w:pgMar w:top="568" w:right="1440" w:bottom="284" w:left="1440" w:header="708" w:footer="413" w:gutter="0"/>
          <w:cols w:space="708"/>
          <w:titlePg/>
          <w:docGrid w:linePitch="360"/>
        </w:sectPr>
      </w:pPr>
    </w:p>
    <w:p w14:paraId="49BD3D49" w14:textId="77777777" w:rsidR="007159C0" w:rsidRPr="003A4EE1" w:rsidRDefault="007159C0" w:rsidP="00E21A74">
      <w:pPr>
        <w:ind w:right="66"/>
        <w:jc w:val="center"/>
        <w:rPr>
          <w:rFonts w:ascii="Source Sans Pro SemiBold" w:hAnsi="Source Sans Pro SemiBold" w:cs="Arial"/>
          <w:sz w:val="44"/>
          <w:szCs w:val="52"/>
        </w:rPr>
      </w:pPr>
      <w:r>
        <w:rPr>
          <w:rFonts w:ascii="Source Sans Pro SemiBold" w:hAnsi="Source Sans Pro SemiBold" w:cs="Arial"/>
          <w:sz w:val="44"/>
          <w:szCs w:val="52"/>
        </w:rPr>
        <w:lastRenderedPageBreak/>
        <w:t>S</w:t>
      </w:r>
      <w:r w:rsidRPr="006558B6">
        <w:rPr>
          <w:rFonts w:ascii="Source Sans Pro SemiBold" w:hAnsi="Source Sans Pro SemiBold" w:cs="Arial"/>
          <w:sz w:val="44"/>
          <w:szCs w:val="52"/>
        </w:rPr>
        <w:t>ite Inspection Repor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410"/>
        <w:gridCol w:w="7938"/>
        <w:gridCol w:w="3260"/>
      </w:tblGrid>
      <w:tr w:rsidR="0091292C" w:rsidRPr="00B85762" w14:paraId="3C4C6643" w14:textId="77777777" w:rsidTr="0091292C">
        <w:trPr>
          <w:trHeight w:val="432"/>
          <w:tblHeader/>
        </w:trPr>
        <w:tc>
          <w:tcPr>
            <w:tcW w:w="2268" w:type="dxa"/>
            <w:tcBorders>
              <w:bottom w:val="single" w:sz="18" w:space="0" w:color="92D050"/>
              <w:right w:val="single" w:sz="4" w:space="0" w:color="BFBFBF" w:themeColor="background1" w:themeShade="BF"/>
            </w:tcBorders>
            <w:shd w:val="clear" w:color="auto" w:fill="EAF1DD"/>
          </w:tcPr>
          <w:p w14:paraId="7BE4F0CF" w14:textId="77777777" w:rsidR="007159C0" w:rsidRPr="00B85762" w:rsidRDefault="007159C0" w:rsidP="00790B86">
            <w:pPr>
              <w:jc w:val="center"/>
              <w:rPr>
                <w:rFonts w:ascii="Source Sans Pro Light" w:hAnsi="Source Sans Pro Light" w:cs="Arial"/>
                <w:sz w:val="24"/>
                <w:szCs w:val="52"/>
              </w:rPr>
            </w:pPr>
            <w:r w:rsidRPr="00B85762">
              <w:rPr>
                <w:rFonts w:ascii="Source Sans Pro Light" w:hAnsi="Source Sans Pro Light" w:cs="Arial"/>
                <w:sz w:val="24"/>
                <w:szCs w:val="52"/>
              </w:rPr>
              <w:t>Date of Visit</w:t>
            </w:r>
          </w:p>
        </w:tc>
        <w:tc>
          <w:tcPr>
            <w:tcW w:w="2410" w:type="dxa"/>
            <w:tcBorders>
              <w:left w:val="single" w:sz="4" w:space="0" w:color="BFBFBF" w:themeColor="background1" w:themeShade="BF"/>
              <w:bottom w:val="single" w:sz="18" w:space="0" w:color="92D050"/>
              <w:right w:val="single" w:sz="4" w:space="0" w:color="BFBFBF" w:themeColor="background1" w:themeShade="BF"/>
            </w:tcBorders>
            <w:shd w:val="clear" w:color="auto" w:fill="EAF1DD"/>
          </w:tcPr>
          <w:p w14:paraId="18F7267E" w14:textId="77777777" w:rsidR="007159C0" w:rsidRPr="00B85762" w:rsidRDefault="007159C0" w:rsidP="00790B86">
            <w:pPr>
              <w:jc w:val="center"/>
              <w:rPr>
                <w:rFonts w:ascii="Source Sans Pro Light" w:hAnsi="Source Sans Pro Light" w:cs="Arial"/>
                <w:sz w:val="24"/>
                <w:szCs w:val="52"/>
              </w:rPr>
            </w:pPr>
            <w:r w:rsidRPr="00B85762">
              <w:rPr>
                <w:rFonts w:ascii="Source Sans Pro Light" w:hAnsi="Source Sans Pro Light" w:cs="Arial"/>
                <w:sz w:val="24"/>
                <w:szCs w:val="52"/>
              </w:rPr>
              <w:t>Site Inspector</w:t>
            </w:r>
          </w:p>
        </w:tc>
        <w:tc>
          <w:tcPr>
            <w:tcW w:w="7938" w:type="dxa"/>
            <w:tcBorders>
              <w:left w:val="single" w:sz="4" w:space="0" w:color="BFBFBF" w:themeColor="background1" w:themeShade="BF"/>
              <w:bottom w:val="single" w:sz="18" w:space="0" w:color="92D050"/>
              <w:right w:val="single" w:sz="4" w:space="0" w:color="BFBFBF" w:themeColor="background1" w:themeShade="BF"/>
            </w:tcBorders>
            <w:shd w:val="clear" w:color="auto" w:fill="EAF1DD"/>
          </w:tcPr>
          <w:p w14:paraId="5C8C7BD3" w14:textId="32C51AAE" w:rsidR="007159C0" w:rsidRPr="00B85762" w:rsidRDefault="00761F75" w:rsidP="00790B86">
            <w:pPr>
              <w:jc w:val="center"/>
              <w:rPr>
                <w:rFonts w:ascii="Source Sans Pro Light" w:hAnsi="Source Sans Pro Light" w:cs="Arial"/>
                <w:sz w:val="24"/>
                <w:szCs w:val="52"/>
              </w:rPr>
            </w:pPr>
            <w:r w:rsidRPr="00B85762">
              <w:rPr>
                <w:rFonts w:ascii="Source Sans Pro Light" w:hAnsi="Source Sans Pro Light" w:cs="Arial"/>
                <w:sz w:val="24"/>
                <w:szCs w:val="52"/>
              </w:rPr>
              <w:t xml:space="preserve">Site </w:t>
            </w:r>
            <w:proofErr w:type="gramStart"/>
            <w:r w:rsidRPr="00B85762">
              <w:rPr>
                <w:rFonts w:ascii="Source Sans Pro Light" w:hAnsi="Source Sans Pro Light" w:cs="Arial"/>
                <w:sz w:val="24"/>
                <w:szCs w:val="52"/>
              </w:rPr>
              <w:t>Notes;</w:t>
            </w:r>
            <w:proofErr w:type="gramEnd"/>
            <w:r w:rsidRPr="00B85762">
              <w:rPr>
                <w:rFonts w:ascii="Source Sans Pro Light" w:hAnsi="Source Sans Pro Light" w:cs="Arial"/>
                <w:sz w:val="24"/>
                <w:szCs w:val="52"/>
              </w:rPr>
              <w:t xml:space="preserve"> Items that required action last time, observations and recommendations</w:t>
            </w:r>
          </w:p>
        </w:tc>
        <w:tc>
          <w:tcPr>
            <w:tcW w:w="3260" w:type="dxa"/>
            <w:tcBorders>
              <w:left w:val="single" w:sz="4" w:space="0" w:color="BFBFBF" w:themeColor="background1" w:themeShade="BF"/>
              <w:bottom w:val="single" w:sz="18" w:space="0" w:color="92D050"/>
            </w:tcBorders>
            <w:shd w:val="clear" w:color="auto" w:fill="EAF1DD"/>
          </w:tcPr>
          <w:p w14:paraId="14773582" w14:textId="5EAC3044" w:rsidR="007159C0" w:rsidRPr="00B85762" w:rsidRDefault="007159C0" w:rsidP="00790B86">
            <w:pPr>
              <w:jc w:val="center"/>
              <w:rPr>
                <w:rFonts w:ascii="Source Sans Pro Light" w:hAnsi="Source Sans Pro Light" w:cs="Arial"/>
                <w:sz w:val="24"/>
                <w:szCs w:val="52"/>
              </w:rPr>
            </w:pPr>
            <w:r w:rsidRPr="00B85762">
              <w:rPr>
                <w:rFonts w:ascii="Source Sans Pro Light" w:hAnsi="Source Sans Pro Light" w:cs="Arial"/>
                <w:sz w:val="24"/>
                <w:szCs w:val="52"/>
              </w:rPr>
              <w:t>Actions Required:</w:t>
            </w:r>
          </w:p>
        </w:tc>
      </w:tr>
      <w:tr w:rsidR="0091292C" w:rsidRPr="00B85762" w14:paraId="502AA06F" w14:textId="77777777" w:rsidTr="0091292C">
        <w:trPr>
          <w:trHeight w:val="982"/>
        </w:trPr>
        <w:tc>
          <w:tcPr>
            <w:tcW w:w="2268" w:type="dxa"/>
            <w:tcBorders>
              <w:top w:val="single" w:sz="18" w:space="0" w:color="92D050"/>
              <w:bottom w:val="single" w:sz="12" w:space="0" w:color="auto"/>
              <w:right w:val="single" w:sz="4" w:space="0" w:color="BFBFBF" w:themeColor="background1" w:themeShade="BF"/>
            </w:tcBorders>
          </w:tcPr>
          <w:p w14:paraId="59FBEE5B" w14:textId="71C9260E" w:rsidR="007159C0" w:rsidRPr="00B85762" w:rsidRDefault="00CA742E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  <w:r w:rsidRPr="00B85762">
              <w:rPr>
                <w:rFonts w:ascii="Source Sans Pro Light" w:hAnsi="Source Sans Pro Light" w:cs="Arial"/>
                <w:sz w:val="24"/>
                <w:szCs w:val="52"/>
              </w:rPr>
              <w:t>{{SiteInspections.</w:t>
            </w:r>
            <w:r w:rsidR="00FB5DFA" w:rsidRPr="00B85762">
              <w:rPr>
                <w:rFonts w:ascii="Source Sans Pro Light" w:hAnsi="Source Sans Pro Light" w:cs="Arial"/>
                <w:sz w:val="24"/>
                <w:szCs w:val="52"/>
              </w:rPr>
              <w:t>Inspection</w:t>
            </w:r>
            <w:r w:rsidR="00A6249D" w:rsidRPr="00B85762">
              <w:rPr>
                <w:rFonts w:ascii="Source Sans Pro Light" w:hAnsi="Source Sans Pro Light" w:cs="Arial"/>
                <w:sz w:val="24"/>
                <w:szCs w:val="52"/>
              </w:rPr>
              <w:t>_x0020_</w:t>
            </w:r>
            <w:r w:rsidR="00FB5DFA" w:rsidRPr="00B85762">
              <w:rPr>
                <w:rFonts w:ascii="Source Sans Pro Light" w:hAnsi="Source Sans Pro Light" w:cs="Arial"/>
                <w:sz w:val="24"/>
                <w:szCs w:val="52"/>
              </w:rPr>
              <w:t>Date</w:t>
            </w:r>
            <w:r w:rsidRPr="00B85762">
              <w:rPr>
                <w:rFonts w:ascii="Source Sans Pro Light" w:hAnsi="Source Sans Pro Light" w:cs="Arial"/>
                <w:sz w:val="24"/>
                <w:szCs w:val="52"/>
              </w:rPr>
              <w:t>}}</w:t>
            </w:r>
          </w:p>
        </w:tc>
        <w:tc>
          <w:tcPr>
            <w:tcW w:w="2410" w:type="dxa"/>
            <w:tcBorders>
              <w:top w:val="single" w:sz="18" w:space="0" w:color="92D050"/>
              <w:left w:val="single" w:sz="4" w:space="0" w:color="BFBFBF" w:themeColor="background1" w:themeShade="BF"/>
              <w:bottom w:val="single" w:sz="12" w:space="0" w:color="auto"/>
              <w:right w:val="single" w:sz="4" w:space="0" w:color="BFBFBF" w:themeColor="background1" w:themeShade="BF"/>
            </w:tcBorders>
          </w:tcPr>
          <w:p w14:paraId="10A4CCAC" w14:textId="77777777" w:rsidR="007159C0" w:rsidRDefault="00FB5DFA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  <w:r w:rsidRPr="00B85762">
              <w:rPr>
                <w:rFonts w:ascii="Source Sans Pro Light" w:hAnsi="Source Sans Pro Light" w:cs="Arial"/>
                <w:sz w:val="24"/>
                <w:szCs w:val="52"/>
              </w:rPr>
              <w:t>{{</w:t>
            </w:r>
            <w:proofErr w:type="spellStart"/>
            <w:r w:rsidRPr="00B85762">
              <w:rPr>
                <w:rFonts w:ascii="Source Sans Pro Light" w:hAnsi="Source Sans Pro Light" w:cs="Arial"/>
                <w:sz w:val="24"/>
                <w:szCs w:val="52"/>
              </w:rPr>
              <w:t>SiteInspector</w:t>
            </w:r>
            <w:r w:rsidR="00276946" w:rsidRPr="00B85762">
              <w:rPr>
                <w:rFonts w:ascii="Source Sans Pro Light" w:hAnsi="Source Sans Pro Light" w:cs="Arial"/>
                <w:sz w:val="24"/>
                <w:szCs w:val="52"/>
              </w:rPr>
              <w:t>.Name</w:t>
            </w:r>
            <w:proofErr w:type="spellEnd"/>
            <w:r w:rsidRPr="00B85762">
              <w:rPr>
                <w:rFonts w:ascii="Source Sans Pro Light" w:hAnsi="Source Sans Pro Light" w:cs="Arial"/>
                <w:sz w:val="24"/>
                <w:szCs w:val="52"/>
              </w:rPr>
              <w:t>}}</w:t>
            </w:r>
          </w:p>
          <w:p w14:paraId="30F406FB" w14:textId="5B6220AE" w:rsidR="00DE6042" w:rsidRPr="00B85762" w:rsidRDefault="00342333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  <w:r>
              <w:rPr>
                <w:rFonts w:ascii="Source Sans Pro Light" w:hAnsi="Source Sans Pro Light" w:cs="Arial"/>
                <w:sz w:val="24"/>
                <w:szCs w:val="52"/>
              </w:rPr>
              <w:t>{{</w:t>
            </w:r>
            <w:proofErr w:type="spellStart"/>
            <w:r>
              <w:rPr>
                <w:rFonts w:ascii="Source Sans Pro Light" w:hAnsi="Source Sans Pro Light" w:cs="Arial"/>
                <w:sz w:val="24"/>
                <w:szCs w:val="52"/>
              </w:rPr>
              <w:t>SiteInspections.Number</w:t>
            </w:r>
            <w:proofErr w:type="spellEnd"/>
            <w:r>
              <w:rPr>
                <w:rFonts w:ascii="Source Sans Pro Light" w:hAnsi="Source Sans Pro Light" w:cs="Arial"/>
                <w:sz w:val="24"/>
                <w:szCs w:val="52"/>
              </w:rPr>
              <w:t>}}</w:t>
            </w:r>
          </w:p>
        </w:tc>
        <w:tc>
          <w:tcPr>
            <w:tcW w:w="7938" w:type="dxa"/>
            <w:tcBorders>
              <w:top w:val="single" w:sz="18" w:space="0" w:color="92D050"/>
              <w:left w:val="single" w:sz="4" w:space="0" w:color="BFBFBF" w:themeColor="background1" w:themeShade="BF"/>
              <w:bottom w:val="single" w:sz="12" w:space="0" w:color="auto"/>
              <w:right w:val="single" w:sz="4" w:space="0" w:color="BFBFBF" w:themeColor="background1" w:themeShade="BF"/>
            </w:tcBorders>
          </w:tcPr>
          <w:p w14:paraId="1CBC9092" w14:textId="35C98A1B" w:rsidR="00BD0939" w:rsidRPr="00B85762" w:rsidRDefault="00BD0939" w:rsidP="000774E2">
            <w:r w:rsidRPr="00B85762">
              <w:rPr>
                <w:rFonts w:ascii="Source Sans Pro Light" w:hAnsi="Source Sans Pro Light"/>
                <w:color w:val="000000"/>
              </w:rPr>
              <w:t>{{SiteInspections.Site_x0020_Note}}</w:t>
            </w:r>
            <w:r w:rsidR="00E80F6D">
              <w:rPr>
                <w:noProof/>
              </w:rPr>
              <mc:AlternateContent>
                <mc:Choice Requires="wps">
                  <w:drawing>
                    <wp:inline distT="0" distB="0" distL="0" distR="0" wp14:anchorId="57446842" wp14:editId="22CE3C24">
                      <wp:extent cx="3895725" cy="1828800"/>
                      <wp:effectExtent l="0" t="0" r="28575" b="19050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95725" cy="1828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tbl>
                                  <w:tblPr>
                                    <w:tblStyle w:val="TableGrid"/>
                                    <w:tblW w:w="0" w:type="auto"/>
                                    <w:tblBorders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insideH w:val="none" w:sz="0" w:space="0" w:color="auto"/>
                                      <w:insideV w:val="none" w:sz="0" w:space="0" w:color="auto"/>
                                    </w:tblBorders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5558"/>
                                  </w:tblGrid>
                                  <w:tr w:rsidR="004F6A23" w:rsidRPr="004F6A23" w14:paraId="1528A42C" w14:textId="77777777" w:rsidTr="004F6A23">
                                    <w:tc>
                                      <w:tcPr>
                                        <w:tcW w:w="5558" w:type="dxa"/>
                                      </w:tcPr>
                                      <w:p w14:paraId="3B891648" w14:textId="5FAA3C4B" w:rsidR="004F6A23" w:rsidRPr="004F6A23" w:rsidRDefault="004F6A23" w:rsidP="004D272E">
                                        <w:r w:rsidRPr="004F6A23">
                                          <w:t>{{SiteInspections.SiteNoteImages.base64</w:t>
                                        </w:r>
                                        <w:proofErr w:type="gramStart"/>
                                        <w:r w:rsidRPr="004F6A23">
                                          <w:t>}:picture</w:t>
                                        </w:r>
                                        <w:proofErr w:type="gramEnd"/>
                                        <w:r w:rsidRPr="004F6A23">
                                          <w:t>(150,100)}</w:t>
                                        </w:r>
                                        <w:r>
                                          <w:br/>
                                        </w:r>
                                        <w:r w:rsidRPr="004F6A23">
                                          <w:t>{{SiteInspections.SiteNoteImages.description}}</w:t>
                                        </w:r>
                                      </w:p>
                                    </w:tc>
                                  </w:tr>
                                </w:tbl>
                                <w:p w14:paraId="5ED1D8EC" w14:textId="0E0045F9" w:rsidR="00AB26B0" w:rsidRDefault="00AB26B0" w:rsidP="004F6A23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5744684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30" type="#_x0000_t202" style="width:306.75pt;height:2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" strokecolor="white [3212]">
                      <v:textbo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558"/>
                            </w:tblGrid>
                            <w:tr w:rsidR="004F6A23" w:rsidRPr="004F6A23" w14:paraId="1528A42C" w14:textId="77777777" w:rsidTr="004F6A23">
                              <w:tc>
                                <w:tcPr>
                                  <w:tcW w:w="5558" w:type="dxa"/>
                                </w:tcPr>
                                <w:p w14:paraId="3B891648" w14:textId="5FAA3C4B" w:rsidR="004F6A23" w:rsidRPr="004F6A23" w:rsidRDefault="004F6A23" w:rsidP="004D272E">
                                  <w:r w:rsidRPr="004F6A23">
                                    <w:t>{{SiteInspections.SiteNoteImages.base64</w:t>
                                  </w:r>
                                  <w:proofErr w:type="gramStart"/>
                                  <w:r w:rsidRPr="004F6A23">
                                    <w:t>}:picture</w:t>
                                  </w:r>
                                  <w:proofErr w:type="gramEnd"/>
                                  <w:r w:rsidRPr="004F6A23">
                                    <w:t>(150,100)}</w:t>
                                  </w:r>
                                  <w:r>
                                    <w:br/>
                                  </w:r>
                                  <w:r w:rsidRPr="004F6A23">
                                    <w:t>{{SiteInspections.SiteNoteImages.description}}</w:t>
                                  </w:r>
                                </w:p>
                              </w:tc>
                            </w:tr>
                          </w:tbl>
                          <w:p w14:paraId="5ED1D8EC" w14:textId="0E0045F9" w:rsidR="00AB26B0" w:rsidRDefault="00AB26B0" w:rsidP="004F6A23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260" w:type="dxa"/>
            <w:tcBorders>
              <w:top w:val="single" w:sz="18" w:space="0" w:color="92D050"/>
              <w:left w:val="single" w:sz="4" w:space="0" w:color="BFBFBF" w:themeColor="background1" w:themeShade="BF"/>
              <w:bottom w:val="single" w:sz="12" w:space="0" w:color="auto"/>
            </w:tcBorders>
          </w:tcPr>
          <w:p w14:paraId="0FFD2E88" w14:textId="518125D3" w:rsidR="005C7FF3" w:rsidRPr="00B85762" w:rsidRDefault="005C7FF3" w:rsidP="005C7FF3">
            <w:pPr>
              <w:pStyle w:val="PlainText"/>
              <w:spacing w:before="0" w:beforeAutospacing="0" w:after="0" w:afterAutospacing="0"/>
              <w:rPr>
                <w:rFonts w:ascii="Source Sans Pro Light" w:hAnsi="Source Sans Pro Light"/>
                <w:color w:val="000000"/>
              </w:rPr>
            </w:pPr>
          </w:p>
          <w:tbl>
            <w:tblPr>
              <w:tblStyle w:val="TableGrid"/>
              <w:tblW w:w="0" w:type="auto"/>
              <w:tblInd w:w="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433"/>
            </w:tblGrid>
            <w:tr w:rsidR="0011623A" w:rsidRPr="00B85762" w14:paraId="167F5835" w14:textId="77777777" w:rsidTr="0091292C">
              <w:trPr>
                <w:trHeight w:val="527"/>
              </w:trPr>
              <w:tc>
                <w:tcPr>
                  <w:tcW w:w="3433" w:type="dxa"/>
                </w:tcPr>
                <w:p w14:paraId="0ACDDC0B" w14:textId="2AC48177" w:rsidR="00F267E2" w:rsidRPr="00B85762" w:rsidRDefault="006D693E" w:rsidP="00790B86">
                  <w:pPr>
                    <w:rPr>
                      <w:rFonts w:ascii="Source Sans Pro Light" w:hAnsi="Source Sans Pro Light" w:cs="Arial"/>
                      <w:sz w:val="24"/>
                      <w:szCs w:val="52"/>
                    </w:rPr>
                  </w:pPr>
                  <w:r w:rsidRPr="00B85762">
                    <w:rPr>
                      <w:rFonts w:ascii="Source Sans Pro Light" w:hAnsi="Source Sans Pro Light" w:cs="Arial"/>
                      <w:sz w:val="24"/>
                      <w:szCs w:val="52"/>
                    </w:rPr>
                    <w:t>{{</w:t>
                  </w:r>
                  <w:proofErr w:type="spellStart"/>
                  <w:proofErr w:type="gramStart"/>
                  <w:r w:rsidRPr="00B85762">
                    <w:rPr>
                      <w:rFonts w:ascii="Source Sans Pro Light" w:hAnsi="Source Sans Pro Light" w:cs="Arial"/>
                      <w:sz w:val="24"/>
                      <w:szCs w:val="52"/>
                    </w:rPr>
                    <w:t>SiteInspections.Actions.Action</w:t>
                  </w:r>
                  <w:proofErr w:type="spellEnd"/>
                  <w:proofErr w:type="gramEnd"/>
                  <w:r w:rsidRPr="00B85762">
                    <w:rPr>
                      <w:rFonts w:ascii="Source Sans Pro Light" w:hAnsi="Source Sans Pro Light" w:cs="Arial"/>
                      <w:sz w:val="24"/>
                      <w:szCs w:val="52"/>
                    </w:rPr>
                    <w:t>}}</w:t>
                  </w:r>
                </w:p>
              </w:tc>
            </w:tr>
          </w:tbl>
          <w:p w14:paraId="0902EC29" w14:textId="056AD6D8" w:rsidR="007159C0" w:rsidRPr="00B85762" w:rsidRDefault="007159C0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</w:p>
        </w:tc>
      </w:tr>
      <w:tr w:rsidR="0091292C" w:rsidRPr="00B85762" w14:paraId="599F28E4" w14:textId="77777777" w:rsidTr="0091292C">
        <w:trPr>
          <w:trHeight w:val="982"/>
        </w:trPr>
        <w:tc>
          <w:tcPr>
            <w:tcW w:w="2268" w:type="dxa"/>
            <w:tcBorders>
              <w:top w:val="single" w:sz="12" w:space="0" w:color="auto"/>
              <w:bottom w:val="single" w:sz="12" w:space="0" w:color="auto"/>
              <w:right w:val="single" w:sz="4" w:space="0" w:color="BFBFBF" w:themeColor="background1" w:themeShade="BF"/>
            </w:tcBorders>
          </w:tcPr>
          <w:p w14:paraId="0E599D5E" w14:textId="294CB28B" w:rsidR="007159C0" w:rsidRPr="00B85762" w:rsidRDefault="007159C0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</w:p>
        </w:tc>
        <w:tc>
          <w:tcPr>
            <w:tcW w:w="2410" w:type="dxa"/>
            <w:tcBorders>
              <w:top w:val="single" w:sz="12" w:space="0" w:color="auto"/>
              <w:left w:val="single" w:sz="4" w:space="0" w:color="BFBFBF" w:themeColor="background1" w:themeShade="BF"/>
              <w:bottom w:val="single" w:sz="12" w:space="0" w:color="auto"/>
              <w:right w:val="single" w:sz="4" w:space="0" w:color="BFBFBF" w:themeColor="background1" w:themeShade="BF"/>
            </w:tcBorders>
          </w:tcPr>
          <w:p w14:paraId="1EF6C6DD" w14:textId="7E6A4DD7" w:rsidR="007159C0" w:rsidRPr="00B85762" w:rsidRDefault="007159C0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</w:p>
        </w:tc>
        <w:tc>
          <w:tcPr>
            <w:tcW w:w="7938" w:type="dxa"/>
            <w:tcBorders>
              <w:top w:val="single" w:sz="12" w:space="0" w:color="auto"/>
              <w:left w:val="single" w:sz="4" w:space="0" w:color="BFBFBF" w:themeColor="background1" w:themeShade="BF"/>
              <w:bottom w:val="single" w:sz="12" w:space="0" w:color="auto"/>
              <w:right w:val="single" w:sz="4" w:space="0" w:color="BFBFBF" w:themeColor="background1" w:themeShade="BF"/>
            </w:tcBorders>
          </w:tcPr>
          <w:p w14:paraId="7C37CA19" w14:textId="4F393F05" w:rsidR="00175B93" w:rsidRPr="00B85762" w:rsidRDefault="00175B93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</w:p>
        </w:tc>
        <w:tc>
          <w:tcPr>
            <w:tcW w:w="3260" w:type="dxa"/>
            <w:tcBorders>
              <w:top w:val="single" w:sz="12" w:space="0" w:color="auto"/>
              <w:left w:val="single" w:sz="4" w:space="0" w:color="BFBFBF" w:themeColor="background1" w:themeShade="BF"/>
              <w:bottom w:val="single" w:sz="12" w:space="0" w:color="auto"/>
            </w:tcBorders>
          </w:tcPr>
          <w:p w14:paraId="03511BAB" w14:textId="62337DDA" w:rsidR="007159C0" w:rsidRPr="00B85762" w:rsidRDefault="007159C0" w:rsidP="00CA742E">
            <w:pPr>
              <w:pStyle w:val="PlainText"/>
              <w:spacing w:before="0" w:beforeAutospacing="0" w:after="0" w:afterAutospacing="0"/>
              <w:rPr>
                <w:rFonts w:ascii="Source Sans Pro Light" w:hAnsi="Source Sans Pro Light" w:cs="Arial"/>
                <w:sz w:val="24"/>
                <w:szCs w:val="52"/>
              </w:rPr>
            </w:pPr>
          </w:p>
        </w:tc>
      </w:tr>
      <w:tr w:rsidR="0091292C" w:rsidRPr="00B85762" w14:paraId="7DF1F9A1" w14:textId="77777777" w:rsidTr="0091292C">
        <w:trPr>
          <w:trHeight w:val="982"/>
        </w:trPr>
        <w:tc>
          <w:tcPr>
            <w:tcW w:w="2268" w:type="dxa"/>
            <w:tcBorders>
              <w:top w:val="single" w:sz="12" w:space="0" w:color="auto"/>
              <w:bottom w:val="single" w:sz="4" w:space="0" w:color="A6A6A6" w:themeColor="background1" w:themeShade="A6"/>
              <w:right w:val="single" w:sz="4" w:space="0" w:color="BFBFBF" w:themeColor="background1" w:themeShade="BF"/>
            </w:tcBorders>
          </w:tcPr>
          <w:p w14:paraId="153FF2A8" w14:textId="2A4575DB" w:rsidR="00C76E7C" w:rsidRPr="00B85762" w:rsidRDefault="00C76E7C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</w:p>
        </w:tc>
        <w:tc>
          <w:tcPr>
            <w:tcW w:w="2410" w:type="dxa"/>
            <w:tcBorders>
              <w:top w:val="single" w:sz="12" w:space="0" w:color="auto"/>
              <w:left w:val="single" w:sz="4" w:space="0" w:color="BFBFBF" w:themeColor="background1" w:themeShade="BF"/>
              <w:bottom w:val="single" w:sz="4" w:space="0" w:color="A6A6A6" w:themeColor="background1" w:themeShade="A6"/>
              <w:right w:val="single" w:sz="4" w:space="0" w:color="BFBFBF" w:themeColor="background1" w:themeShade="BF"/>
            </w:tcBorders>
          </w:tcPr>
          <w:p w14:paraId="514CC230" w14:textId="77777777" w:rsidR="00C76E7C" w:rsidRPr="00B85762" w:rsidRDefault="00C76E7C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</w:p>
        </w:tc>
        <w:tc>
          <w:tcPr>
            <w:tcW w:w="7938" w:type="dxa"/>
            <w:tcBorders>
              <w:top w:val="single" w:sz="12" w:space="0" w:color="auto"/>
              <w:left w:val="single" w:sz="4" w:space="0" w:color="BFBFBF" w:themeColor="background1" w:themeShade="BF"/>
              <w:bottom w:val="single" w:sz="4" w:space="0" w:color="A6A6A6" w:themeColor="background1" w:themeShade="A6"/>
              <w:right w:val="single" w:sz="4" w:space="0" w:color="BFBFBF" w:themeColor="background1" w:themeShade="BF"/>
            </w:tcBorders>
          </w:tcPr>
          <w:p w14:paraId="08C29D42" w14:textId="77777777" w:rsidR="00C76E7C" w:rsidRPr="00B85762" w:rsidRDefault="00C76E7C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</w:p>
        </w:tc>
        <w:tc>
          <w:tcPr>
            <w:tcW w:w="3260" w:type="dxa"/>
            <w:tcBorders>
              <w:top w:val="single" w:sz="12" w:space="0" w:color="auto"/>
              <w:left w:val="single" w:sz="4" w:space="0" w:color="BFBFBF" w:themeColor="background1" w:themeShade="BF"/>
              <w:bottom w:val="single" w:sz="4" w:space="0" w:color="A6A6A6" w:themeColor="background1" w:themeShade="A6"/>
            </w:tcBorders>
          </w:tcPr>
          <w:p w14:paraId="2D179D15" w14:textId="77777777" w:rsidR="00C76E7C" w:rsidRPr="00B85762" w:rsidRDefault="00C76E7C" w:rsidP="00790B86">
            <w:pPr>
              <w:rPr>
                <w:rFonts w:ascii="Source Sans Pro Light" w:hAnsi="Source Sans Pro Light" w:cs="Arial"/>
                <w:sz w:val="24"/>
                <w:szCs w:val="52"/>
              </w:rPr>
            </w:pPr>
          </w:p>
        </w:tc>
      </w:tr>
    </w:tbl>
    <w:p w14:paraId="49F08E64" w14:textId="2A0BCF82" w:rsidR="00466F1D" w:rsidRDefault="00466F1D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222484B2" w14:textId="6E036BAA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14465225" w14:textId="68CA12CE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2B405FF9" w14:textId="5FAEA5F4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4A215AF4" w14:textId="7CAB3042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4E674A36" w14:textId="6B96EBBB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17DE5747" w14:textId="47C6F976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375D0653" w14:textId="06C86B8F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51D2F26A" w14:textId="24AA9F75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40B401E7" w14:textId="54B9CFD0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776630AE" w14:textId="2666866A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463F4615" w14:textId="0470689A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67698EAB" w14:textId="57933533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456CC1C4" w14:textId="785246AE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076E702F" w14:textId="32D26F00" w:rsidR="00C76E7C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p w14:paraId="4DF9281E" w14:textId="77777777" w:rsidR="00C76E7C" w:rsidRPr="00466F1D" w:rsidRDefault="00C76E7C" w:rsidP="00466F1D">
      <w:pPr>
        <w:tabs>
          <w:tab w:val="left" w:pos="1245"/>
        </w:tabs>
        <w:rPr>
          <w:rFonts w:ascii="Source Sans Pro ExtraLight" w:hAnsi="Source Sans Pro ExtraLight" w:cs="Arial"/>
          <w:szCs w:val="24"/>
        </w:rPr>
      </w:pPr>
    </w:p>
    <w:sectPr w:rsidR="00C76E7C" w:rsidRPr="00466F1D" w:rsidSect="00E21A74">
      <w:headerReference w:type="default" r:id="rId13"/>
      <w:footerReference w:type="default" r:id="rId14"/>
      <w:headerReference w:type="first" r:id="rId15"/>
      <w:pgSz w:w="16838" w:h="11906" w:orient="landscape"/>
      <w:pgMar w:top="568" w:right="395" w:bottom="284" w:left="567" w:header="708" w:footer="4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3DA91D" w14:textId="77777777" w:rsidR="0081081A" w:rsidRDefault="0081081A" w:rsidP="00307583">
      <w:pPr>
        <w:spacing w:after="0" w:line="240" w:lineRule="auto"/>
      </w:pPr>
      <w:r>
        <w:separator/>
      </w:r>
    </w:p>
  </w:endnote>
  <w:endnote w:type="continuationSeparator" w:id="0">
    <w:p w14:paraId="55ED497C" w14:textId="77777777" w:rsidR="0081081A" w:rsidRDefault="0081081A" w:rsidP="003075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Source Sans Pro ExtraLight">
    <w:altName w:val="Source Sans Pro ExtraLight"/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 SemiBold">
    <w:charset w:val="00"/>
    <w:family w:val="swiss"/>
    <w:pitch w:val="variable"/>
    <w:sig w:usb0="600002F7" w:usb1="02000001" w:usb2="00000000" w:usb3="00000000" w:csb0="0000019F" w:csb1="00000000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8740344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54E3DAE" w14:textId="133B4979" w:rsidR="00307583" w:rsidRDefault="00307583" w:rsidP="00307583">
        <w:pPr>
          <w:pStyle w:val="Footer"/>
          <w:pBdr>
            <w:top w:val="single" w:sz="4" w:space="1" w:color="D9D9D9" w:themeColor="background1" w:themeShade="D9"/>
          </w:pBdr>
          <w:tabs>
            <w:tab w:val="clear" w:pos="4513"/>
            <w:tab w:val="clear" w:pos="9026"/>
            <w:tab w:val="left" w:pos="12474"/>
          </w:tabs>
        </w:pPr>
        <w:r w:rsidRPr="009605A6">
          <w:rPr>
            <w:rFonts w:ascii="Source Sans Pro Light" w:hAnsi="Source Sans Pro Light"/>
          </w:rPr>
          <w:t>Salus Ref:</w:t>
        </w:r>
        <w:r w:rsidRPr="009605A6">
          <w:rPr>
            <w:rFonts w:ascii="Source Sans Pro Light" w:hAnsi="Source Sans Pro Light"/>
            <w:sz w:val="24"/>
          </w:rPr>
          <w:t xml:space="preserve"> </w:t>
        </w:r>
        <w:r w:rsidR="00BA3FA3">
          <w:rPr>
            <w:rFonts w:ascii="Source Sans Pro Light" w:hAnsi="Source Sans Pro Light" w:cs="Arial"/>
            <w:szCs w:val="20"/>
          </w:rPr>
          <w:t>501731</w:t>
        </w:r>
        <w:r>
          <w:rPr>
            <w:rFonts w:ascii="Source Sans Pro Light" w:hAnsi="Source Sans Pro Light" w:cs="Arial"/>
            <w:szCs w:val="20"/>
          </w:rPr>
          <w:tab/>
        </w:r>
        <w:r w:rsidR="00E21A74">
          <w:rPr>
            <w:rFonts w:ascii="Source Sans Pro Light" w:hAnsi="Source Sans Pro Light" w:cs="Arial"/>
            <w:szCs w:val="20"/>
          </w:rP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5A11980" w14:textId="77777777" w:rsidR="00307583" w:rsidRDefault="00307583" w:rsidP="003075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0863155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6277B0A" w14:textId="2B2B3A56" w:rsidR="00E21A74" w:rsidRDefault="00E21A74" w:rsidP="00E21A74">
        <w:pPr>
          <w:pStyle w:val="Footer"/>
          <w:pBdr>
            <w:top w:val="single" w:sz="4" w:space="1" w:color="D9D9D9" w:themeColor="background1" w:themeShade="D9"/>
          </w:pBdr>
          <w:tabs>
            <w:tab w:val="clear" w:pos="4513"/>
            <w:tab w:val="clear" w:pos="9026"/>
            <w:tab w:val="left" w:pos="12474"/>
          </w:tabs>
          <w:ind w:left="851" w:right="992"/>
        </w:pPr>
        <w:r w:rsidRPr="009605A6">
          <w:rPr>
            <w:rFonts w:ascii="Source Sans Pro Light" w:hAnsi="Source Sans Pro Light"/>
          </w:rPr>
          <w:t>Salus Ref:</w:t>
        </w:r>
        <w:r w:rsidR="008B5861">
          <w:rPr>
            <w:rFonts w:ascii="Source Sans Pro Light" w:hAnsi="Source Sans Pro Light" w:cs="Arial"/>
            <w:szCs w:val="20"/>
          </w:rPr>
          <w:t>501731</w:t>
        </w:r>
        <w:r>
          <w:rPr>
            <w:rFonts w:ascii="Source Sans Pro Light" w:hAnsi="Source Sans Pro Light" w:cs="Arial"/>
            <w:szCs w:val="20"/>
          </w:rPr>
          <w:tab/>
          <w:t xml:space="preserve">    </w:t>
        </w:r>
        <w:r>
          <w:rPr>
            <w:rFonts w:ascii="Source Sans Pro Light" w:hAnsi="Source Sans Pro Light" w:cs="Arial"/>
            <w:szCs w:val="20"/>
          </w:rPr>
          <w:tab/>
        </w:r>
        <w:r>
          <w:rPr>
            <w:rFonts w:ascii="Source Sans Pro Light" w:hAnsi="Source Sans Pro Light" w:cs="Arial"/>
            <w:szCs w:val="20"/>
          </w:rP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A80C71" w14:textId="77777777" w:rsidR="00E21A74" w:rsidRDefault="00E21A74" w:rsidP="00E21A74">
    <w:pPr>
      <w:pStyle w:val="Footer"/>
      <w:ind w:left="99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1BFF4C" w14:textId="77777777" w:rsidR="0081081A" w:rsidRDefault="0081081A" w:rsidP="00307583">
      <w:pPr>
        <w:spacing w:after="0" w:line="240" w:lineRule="auto"/>
      </w:pPr>
      <w:r>
        <w:separator/>
      </w:r>
    </w:p>
  </w:footnote>
  <w:footnote w:type="continuationSeparator" w:id="0">
    <w:p w14:paraId="60F7AC81" w14:textId="77777777" w:rsidR="0081081A" w:rsidRDefault="0081081A" w:rsidP="003075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988B34" w14:textId="77777777" w:rsidR="00307583" w:rsidRDefault="00307583">
    <w:pPr>
      <w:pStyle w:val="Header"/>
    </w:pPr>
    <w:r w:rsidRPr="0040151F">
      <w:rPr>
        <w:rFonts w:ascii="Arial" w:hAnsi="Arial" w:cs="Arial"/>
        <w:noProof/>
        <w:sz w:val="72"/>
        <w:szCs w:val="18"/>
      </w:rPr>
      <w:drawing>
        <wp:anchor distT="0" distB="0" distL="114300" distR="114300" simplePos="0" relativeHeight="251663360" behindDoc="1" locked="0" layoutInCell="1" allowOverlap="1" wp14:anchorId="541957FF" wp14:editId="6B51B943">
          <wp:simplePos x="0" y="0"/>
          <wp:positionH relativeFrom="column">
            <wp:posOffset>7785735</wp:posOffset>
          </wp:positionH>
          <wp:positionV relativeFrom="paragraph">
            <wp:posOffset>-154305</wp:posOffset>
          </wp:positionV>
          <wp:extent cx="1491615" cy="638175"/>
          <wp:effectExtent l="0" t="0" r="0" b="9525"/>
          <wp:wrapNone/>
          <wp:docPr id="277" name="Picture 2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alus New Logo 2015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1615" cy="638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F07D0D" w14:textId="77777777" w:rsidR="00307583" w:rsidRDefault="00307583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8DBF77D" wp14:editId="00128390">
          <wp:simplePos x="0" y="0"/>
          <wp:positionH relativeFrom="margin">
            <wp:align>center</wp:align>
          </wp:positionH>
          <wp:positionV relativeFrom="paragraph">
            <wp:posOffset>-392430</wp:posOffset>
          </wp:positionV>
          <wp:extent cx="10469433" cy="7402195"/>
          <wp:effectExtent l="0" t="0" r="8255" b="8255"/>
          <wp:wrapNone/>
          <wp:docPr id="278" name="Picture 2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port Cover L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69433" cy="74021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E839EB" w14:textId="77777777" w:rsidR="00E21A74" w:rsidRDefault="00E21A74">
    <w:pPr>
      <w:pStyle w:val="Header"/>
    </w:pPr>
    <w:r w:rsidRPr="0040151F">
      <w:rPr>
        <w:rFonts w:ascii="Arial" w:hAnsi="Arial" w:cs="Arial"/>
        <w:noProof/>
        <w:sz w:val="72"/>
        <w:szCs w:val="18"/>
      </w:rPr>
      <w:drawing>
        <wp:anchor distT="0" distB="0" distL="114300" distR="114300" simplePos="0" relativeHeight="251665408" behindDoc="1" locked="0" layoutInCell="1" allowOverlap="1" wp14:anchorId="6D56280C" wp14:editId="1D4B5816">
          <wp:simplePos x="0" y="0"/>
          <wp:positionH relativeFrom="column">
            <wp:posOffset>8317675</wp:posOffset>
          </wp:positionH>
          <wp:positionV relativeFrom="paragraph">
            <wp:posOffset>-154305</wp:posOffset>
          </wp:positionV>
          <wp:extent cx="1491615" cy="638175"/>
          <wp:effectExtent l="0" t="0" r="0" b="9525"/>
          <wp:wrapNone/>
          <wp:docPr id="274" name="Picture 2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alus New Logo 2015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1615" cy="638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DF7529" w14:textId="77777777" w:rsidR="007159C0" w:rsidRDefault="007159C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wtDA0NTQ1szAzMrNU0lEKTi0uzszPAykwrAUAyivO9CwAAAA="/>
  </w:docVars>
  <w:rsids>
    <w:rsidRoot w:val="00307583"/>
    <w:rsid w:val="0000740D"/>
    <w:rsid w:val="00015424"/>
    <w:rsid w:val="00035901"/>
    <w:rsid w:val="00035ADC"/>
    <w:rsid w:val="000735DD"/>
    <w:rsid w:val="000774E2"/>
    <w:rsid w:val="00086D36"/>
    <w:rsid w:val="000C7E61"/>
    <w:rsid w:val="000D14FE"/>
    <w:rsid w:val="000F031B"/>
    <w:rsid w:val="001070F5"/>
    <w:rsid w:val="00111DA3"/>
    <w:rsid w:val="0011623A"/>
    <w:rsid w:val="001230F7"/>
    <w:rsid w:val="00175B93"/>
    <w:rsid w:val="00193907"/>
    <w:rsid w:val="001B6AC9"/>
    <w:rsid w:val="001C1BD4"/>
    <w:rsid w:val="001C3DE4"/>
    <w:rsid w:val="001D4C4F"/>
    <w:rsid w:val="001E61C1"/>
    <w:rsid w:val="00256F04"/>
    <w:rsid w:val="0025716A"/>
    <w:rsid w:val="00276946"/>
    <w:rsid w:val="002843E5"/>
    <w:rsid w:val="00293925"/>
    <w:rsid w:val="002D1D88"/>
    <w:rsid w:val="002E7F75"/>
    <w:rsid w:val="002F14A2"/>
    <w:rsid w:val="002F3D6E"/>
    <w:rsid w:val="00307583"/>
    <w:rsid w:val="00342333"/>
    <w:rsid w:val="003464C8"/>
    <w:rsid w:val="00360EB2"/>
    <w:rsid w:val="00370348"/>
    <w:rsid w:val="0037587C"/>
    <w:rsid w:val="00396077"/>
    <w:rsid w:val="003A09E6"/>
    <w:rsid w:val="003A62EB"/>
    <w:rsid w:val="003B6007"/>
    <w:rsid w:val="003C0AB2"/>
    <w:rsid w:val="003C3095"/>
    <w:rsid w:val="003C6360"/>
    <w:rsid w:val="003F095A"/>
    <w:rsid w:val="0040353E"/>
    <w:rsid w:val="00421835"/>
    <w:rsid w:val="00440A7E"/>
    <w:rsid w:val="00452DB2"/>
    <w:rsid w:val="00453344"/>
    <w:rsid w:val="00456DC3"/>
    <w:rsid w:val="00466F1D"/>
    <w:rsid w:val="004853CB"/>
    <w:rsid w:val="004A05DB"/>
    <w:rsid w:val="004A329C"/>
    <w:rsid w:val="004C3957"/>
    <w:rsid w:val="004D3DED"/>
    <w:rsid w:val="004F6A23"/>
    <w:rsid w:val="00513715"/>
    <w:rsid w:val="005328EE"/>
    <w:rsid w:val="005332D9"/>
    <w:rsid w:val="00544002"/>
    <w:rsid w:val="0055290D"/>
    <w:rsid w:val="005539EA"/>
    <w:rsid w:val="00557694"/>
    <w:rsid w:val="0057002A"/>
    <w:rsid w:val="00571F05"/>
    <w:rsid w:val="00585EDB"/>
    <w:rsid w:val="005B2424"/>
    <w:rsid w:val="005C61C8"/>
    <w:rsid w:val="005C7FF3"/>
    <w:rsid w:val="005E09BC"/>
    <w:rsid w:val="00620D39"/>
    <w:rsid w:val="00624834"/>
    <w:rsid w:val="00627806"/>
    <w:rsid w:val="00634FE0"/>
    <w:rsid w:val="0065685F"/>
    <w:rsid w:val="006631A7"/>
    <w:rsid w:val="0068707A"/>
    <w:rsid w:val="00696146"/>
    <w:rsid w:val="006B53A0"/>
    <w:rsid w:val="006B70C7"/>
    <w:rsid w:val="006D5A93"/>
    <w:rsid w:val="006D693E"/>
    <w:rsid w:val="006D711C"/>
    <w:rsid w:val="006F4F78"/>
    <w:rsid w:val="006F7E87"/>
    <w:rsid w:val="00704839"/>
    <w:rsid w:val="007159C0"/>
    <w:rsid w:val="007335A6"/>
    <w:rsid w:val="0074159F"/>
    <w:rsid w:val="00761F75"/>
    <w:rsid w:val="007722ED"/>
    <w:rsid w:val="007802AD"/>
    <w:rsid w:val="00781FED"/>
    <w:rsid w:val="007A2C7E"/>
    <w:rsid w:val="007B113F"/>
    <w:rsid w:val="007B580A"/>
    <w:rsid w:val="007D3132"/>
    <w:rsid w:val="007E1901"/>
    <w:rsid w:val="007E5801"/>
    <w:rsid w:val="007F5E38"/>
    <w:rsid w:val="007F6DE9"/>
    <w:rsid w:val="00807989"/>
    <w:rsid w:val="0081081A"/>
    <w:rsid w:val="00823366"/>
    <w:rsid w:val="00836142"/>
    <w:rsid w:val="00860C0D"/>
    <w:rsid w:val="00864789"/>
    <w:rsid w:val="0088116D"/>
    <w:rsid w:val="008A0C83"/>
    <w:rsid w:val="008B5861"/>
    <w:rsid w:val="008C1C8A"/>
    <w:rsid w:val="008C6A07"/>
    <w:rsid w:val="008E61C3"/>
    <w:rsid w:val="0091292C"/>
    <w:rsid w:val="009319EE"/>
    <w:rsid w:val="009400AF"/>
    <w:rsid w:val="00964BD9"/>
    <w:rsid w:val="009678D8"/>
    <w:rsid w:val="00967B4B"/>
    <w:rsid w:val="00996E33"/>
    <w:rsid w:val="009B05F8"/>
    <w:rsid w:val="009D43AA"/>
    <w:rsid w:val="00A2540E"/>
    <w:rsid w:val="00A31A53"/>
    <w:rsid w:val="00A6249D"/>
    <w:rsid w:val="00AB26B0"/>
    <w:rsid w:val="00AB6DEA"/>
    <w:rsid w:val="00B1700D"/>
    <w:rsid w:val="00B373A1"/>
    <w:rsid w:val="00B62696"/>
    <w:rsid w:val="00B72694"/>
    <w:rsid w:val="00B73453"/>
    <w:rsid w:val="00B846FF"/>
    <w:rsid w:val="00B85762"/>
    <w:rsid w:val="00B9042C"/>
    <w:rsid w:val="00B93E1D"/>
    <w:rsid w:val="00B95DDA"/>
    <w:rsid w:val="00BA3FA3"/>
    <w:rsid w:val="00BB6433"/>
    <w:rsid w:val="00BC4E30"/>
    <w:rsid w:val="00BD0939"/>
    <w:rsid w:val="00BE25A2"/>
    <w:rsid w:val="00BE77E6"/>
    <w:rsid w:val="00C1010F"/>
    <w:rsid w:val="00C15FD2"/>
    <w:rsid w:val="00C21F62"/>
    <w:rsid w:val="00C47047"/>
    <w:rsid w:val="00C76E7C"/>
    <w:rsid w:val="00CA0099"/>
    <w:rsid w:val="00CA5A04"/>
    <w:rsid w:val="00CA742E"/>
    <w:rsid w:val="00CA7FBB"/>
    <w:rsid w:val="00CB60F1"/>
    <w:rsid w:val="00CC0D83"/>
    <w:rsid w:val="00CC198A"/>
    <w:rsid w:val="00CC281F"/>
    <w:rsid w:val="00CC6FEB"/>
    <w:rsid w:val="00CD13D8"/>
    <w:rsid w:val="00CE5E5B"/>
    <w:rsid w:val="00D26AC4"/>
    <w:rsid w:val="00D36376"/>
    <w:rsid w:val="00D53646"/>
    <w:rsid w:val="00D53DAC"/>
    <w:rsid w:val="00D9018E"/>
    <w:rsid w:val="00D95C9C"/>
    <w:rsid w:val="00D95DF2"/>
    <w:rsid w:val="00DE6042"/>
    <w:rsid w:val="00DE661F"/>
    <w:rsid w:val="00E11BCF"/>
    <w:rsid w:val="00E1709D"/>
    <w:rsid w:val="00E21A74"/>
    <w:rsid w:val="00E40954"/>
    <w:rsid w:val="00E469FB"/>
    <w:rsid w:val="00E80F6D"/>
    <w:rsid w:val="00EC0113"/>
    <w:rsid w:val="00ED325D"/>
    <w:rsid w:val="00F02343"/>
    <w:rsid w:val="00F05272"/>
    <w:rsid w:val="00F1557F"/>
    <w:rsid w:val="00F17AB5"/>
    <w:rsid w:val="00F267E2"/>
    <w:rsid w:val="00F30D43"/>
    <w:rsid w:val="00F600DB"/>
    <w:rsid w:val="00F64953"/>
    <w:rsid w:val="00F926CE"/>
    <w:rsid w:val="00FB5DFA"/>
    <w:rsid w:val="00FC1763"/>
    <w:rsid w:val="00FE1710"/>
    <w:rsid w:val="00FF0CFA"/>
    <w:rsid w:val="00FF6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8D568B"/>
  <w15:chartTrackingRefBased/>
  <w15:docId w15:val="{1E12D592-9DD1-44FC-A490-9663D222E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583"/>
    <w:pPr>
      <w:spacing w:after="200" w:line="276" w:lineRule="auto"/>
    </w:pPr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75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583"/>
  </w:style>
  <w:style w:type="paragraph" w:styleId="Footer">
    <w:name w:val="footer"/>
    <w:basedOn w:val="Normal"/>
    <w:link w:val="FooterChar"/>
    <w:uiPriority w:val="99"/>
    <w:unhideWhenUsed/>
    <w:rsid w:val="003075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583"/>
  </w:style>
  <w:style w:type="table" w:styleId="TableGrid">
    <w:name w:val="Table Grid"/>
    <w:basedOn w:val="TableNormal"/>
    <w:uiPriority w:val="59"/>
    <w:rsid w:val="003075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466F1D"/>
    <w:rPr>
      <w:color w:val="5F5F5F" w:themeColor="hyperlink"/>
      <w:u w:val="single"/>
    </w:rPr>
  </w:style>
  <w:style w:type="paragraph" w:customStyle="1" w:styleId="p1">
    <w:name w:val="p1"/>
    <w:basedOn w:val="Normal"/>
    <w:rsid w:val="00466F1D"/>
    <w:pPr>
      <w:spacing w:after="0" w:line="240" w:lineRule="auto"/>
    </w:pPr>
    <w:rPr>
      <w:rFonts w:ascii="Source Sans Pro" w:eastAsiaTheme="minorHAnsi" w:hAnsi="Source Sans Pro"/>
      <w:sz w:val="12"/>
      <w:szCs w:val="12"/>
      <w:lang w:bidi="bn-IN"/>
    </w:rPr>
  </w:style>
  <w:style w:type="paragraph" w:customStyle="1" w:styleId="p2">
    <w:name w:val="p2"/>
    <w:basedOn w:val="Normal"/>
    <w:rsid w:val="00466F1D"/>
    <w:pPr>
      <w:spacing w:after="0" w:line="240" w:lineRule="auto"/>
    </w:pPr>
    <w:rPr>
      <w:rFonts w:ascii="Source Sans Pro Light" w:eastAsiaTheme="minorHAnsi" w:hAnsi="Source Sans Pro Light"/>
      <w:sz w:val="12"/>
      <w:szCs w:val="12"/>
      <w:lang w:bidi="bn-IN"/>
    </w:rPr>
  </w:style>
  <w:style w:type="paragraph" w:customStyle="1" w:styleId="p3">
    <w:name w:val="p3"/>
    <w:basedOn w:val="Normal"/>
    <w:rsid w:val="00466F1D"/>
    <w:pPr>
      <w:spacing w:after="0" w:line="240" w:lineRule="auto"/>
    </w:pPr>
    <w:rPr>
      <w:rFonts w:ascii="Source Sans Pro Light" w:eastAsiaTheme="minorHAnsi" w:hAnsi="Source Sans Pro Light"/>
      <w:color w:val="299552"/>
      <w:sz w:val="12"/>
      <w:szCs w:val="12"/>
      <w:lang w:bidi="bn-IN"/>
    </w:rPr>
  </w:style>
  <w:style w:type="character" w:customStyle="1" w:styleId="s1">
    <w:name w:val="s1"/>
    <w:basedOn w:val="DefaultParagraphFont"/>
    <w:rsid w:val="00466F1D"/>
    <w:rPr>
      <w:u w:val="single"/>
    </w:rPr>
  </w:style>
  <w:style w:type="character" w:customStyle="1" w:styleId="apple-converted-space">
    <w:name w:val="apple-converted-space"/>
    <w:basedOn w:val="DefaultParagraphFont"/>
    <w:rsid w:val="00466F1D"/>
  </w:style>
  <w:style w:type="character" w:styleId="FollowedHyperlink">
    <w:name w:val="FollowedHyperlink"/>
    <w:basedOn w:val="DefaultParagraphFont"/>
    <w:uiPriority w:val="99"/>
    <w:semiHidden/>
    <w:unhideWhenUsed/>
    <w:rsid w:val="00466F1D"/>
    <w:rPr>
      <w:color w:val="919191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6F1D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C7FF3"/>
    <w:pPr>
      <w:spacing w:before="100" w:beforeAutospacing="1" w:after="100" w:afterAutospacing="1" w:line="240" w:lineRule="auto"/>
    </w:pPr>
    <w:rPr>
      <w:rFonts w:ascii="Calibri" w:eastAsiaTheme="minorHAns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C7FF3"/>
    <w:rPr>
      <w:rFonts w:ascii="Calibri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921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0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eader" Target="header4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58984532A9F6458F9C9DA58C180C91" ma:contentTypeVersion="13" ma:contentTypeDescription="Create a new document." ma:contentTypeScope="" ma:versionID="cc820b2bed1c1ad83dc8157f5bf56fa1">
  <xsd:schema xmlns:xsd="http://www.w3.org/2001/XMLSchema" xmlns:xs="http://www.w3.org/2001/XMLSchema" xmlns:p="http://schemas.microsoft.com/office/2006/metadata/properties" xmlns:ns3="3055e54a-fc04-4e81-a4d9-bb1d4ae3716e" xmlns:ns4="6187bb63-2c26-479b-9016-afab4994ab5e" targetNamespace="http://schemas.microsoft.com/office/2006/metadata/properties" ma:root="true" ma:fieldsID="cd6255cee87a8b9f9d047ab9fc16c9d2" ns3:_="" ns4:_="">
    <xsd:import namespace="3055e54a-fc04-4e81-a4d9-bb1d4ae3716e"/>
    <xsd:import namespace="6187bb63-2c26-479b-9016-afab4994ab5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55e54a-fc04-4e81-a4d9-bb1d4ae371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87bb63-2c26-479b-9016-afab4994ab5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D31BAC-7EE2-49BE-A4B5-72ACD14C8A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2F781FE-9E72-4D95-8536-341D4C7962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671B9D-1D43-492D-9EA1-92650B280F2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C67A03A-02F2-412D-9A51-774022AB9B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55e54a-fc04-4e81-a4d9-bb1d4ae3716e"/>
    <ds:schemaRef ds:uri="6187bb63-2c26-479b-9016-afab4994ab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6</TotalTime>
  <Pages>4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a Teixeira</dc:creator>
  <cp:keywords/>
  <dc:description/>
  <cp:lastModifiedBy>Macaurly Windle</cp:lastModifiedBy>
  <cp:revision>123</cp:revision>
  <dcterms:created xsi:type="dcterms:W3CDTF">2020-06-08T15:16:00Z</dcterms:created>
  <dcterms:modified xsi:type="dcterms:W3CDTF">2020-10-13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58984532A9F6458F9C9DA58C180C91</vt:lpwstr>
  </property>
</Properties>
</file>